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9400A3" w14:textId="77777777" w:rsidR="00A747DD" w:rsidRDefault="00A747DD" w:rsidP="004E12A2">
      <w:pPr>
        <w:spacing w:after="0" w:line="360" w:lineRule="auto"/>
        <w:jc w:val="center"/>
        <w:rPr>
          <w:rFonts w:ascii="Times New Roman" w:hAnsi="Times New Roman" w:cs="Times New Roman"/>
          <w:b/>
          <w:color w:val="C45911" w:themeColor="accent2" w:themeShade="BF"/>
          <w:sz w:val="48"/>
          <w:szCs w:val="40"/>
          <w:lang w:val="en-US"/>
        </w:rPr>
      </w:pPr>
      <w:r>
        <w:rPr>
          <w:noProof/>
          <w:lang w:eastAsia="en-IN"/>
        </w:rPr>
        <w:drawing>
          <wp:inline distT="0" distB="0" distL="0" distR="0" wp14:anchorId="68D65742" wp14:editId="01DE7644">
            <wp:extent cx="4603750" cy="1171542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132" cy="1181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7AF9C" w14:textId="77777777" w:rsidR="00A747DD" w:rsidRDefault="00A747DD" w:rsidP="004E12A2">
      <w:pPr>
        <w:spacing w:after="0" w:line="360" w:lineRule="auto"/>
        <w:jc w:val="center"/>
        <w:rPr>
          <w:rFonts w:ascii="Times New Roman" w:hAnsi="Times New Roman" w:cs="Times New Roman"/>
          <w:b/>
          <w:color w:val="C45911" w:themeColor="accent2" w:themeShade="BF"/>
          <w:sz w:val="48"/>
          <w:szCs w:val="40"/>
          <w:lang w:val="en-US"/>
        </w:rPr>
      </w:pPr>
    </w:p>
    <w:p w14:paraId="5E6BAFDA" w14:textId="225C2CD7" w:rsidR="004E12A2" w:rsidRPr="00C447A0" w:rsidRDefault="00633893" w:rsidP="004E12A2">
      <w:pPr>
        <w:spacing w:after="0" w:line="360" w:lineRule="auto"/>
        <w:jc w:val="center"/>
        <w:rPr>
          <w:rFonts w:ascii="Times New Roman" w:hAnsi="Times New Roman" w:cs="Times New Roman"/>
          <w:b/>
          <w:color w:val="C45911" w:themeColor="accent2" w:themeShade="BF"/>
          <w:sz w:val="48"/>
          <w:szCs w:val="40"/>
          <w:lang w:val="en-US"/>
        </w:rPr>
      </w:pPr>
      <w:r>
        <w:rPr>
          <w:rFonts w:ascii="Times New Roman" w:hAnsi="Times New Roman" w:cs="Times New Roman"/>
          <w:b/>
          <w:color w:val="C45911" w:themeColor="accent2" w:themeShade="BF"/>
          <w:sz w:val="48"/>
          <w:szCs w:val="40"/>
          <w:lang w:val="en-US"/>
        </w:rPr>
        <w:t xml:space="preserve">Image </w:t>
      </w:r>
      <w:r w:rsidR="00F56B0B">
        <w:rPr>
          <w:rFonts w:ascii="Times New Roman" w:hAnsi="Times New Roman" w:cs="Times New Roman"/>
          <w:b/>
          <w:color w:val="C45911" w:themeColor="accent2" w:themeShade="BF"/>
          <w:sz w:val="48"/>
          <w:szCs w:val="40"/>
          <w:lang w:val="en-US"/>
        </w:rPr>
        <w:t>to text to speech conversion</w:t>
      </w:r>
      <w:r w:rsidR="0096453B">
        <w:rPr>
          <w:rFonts w:ascii="Times New Roman" w:hAnsi="Times New Roman" w:cs="Times New Roman"/>
          <w:b/>
          <w:color w:val="C45911" w:themeColor="accent2" w:themeShade="BF"/>
          <w:sz w:val="48"/>
          <w:szCs w:val="40"/>
          <w:lang w:val="en-US"/>
        </w:rPr>
        <w:t xml:space="preserve"> with intonation using machine learning for regional language</w:t>
      </w:r>
    </w:p>
    <w:p w14:paraId="5C8E32D3" w14:textId="7B65745F" w:rsidR="004000AD" w:rsidRPr="002A78C8" w:rsidRDefault="00C447A0" w:rsidP="004000AD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32"/>
        </w:rPr>
      </w:pPr>
      <w:r w:rsidRPr="002A78C8">
        <w:rPr>
          <w:rFonts w:ascii="Times New Roman" w:hAnsi="Times New Roman" w:cs="Times New Roman"/>
          <w:b/>
          <w:sz w:val="28"/>
          <w:szCs w:val="32"/>
        </w:rPr>
        <w:t xml:space="preserve">Mini-Project </w:t>
      </w:r>
      <w:r w:rsidR="004000AD" w:rsidRPr="002A78C8">
        <w:rPr>
          <w:rFonts w:ascii="Times New Roman" w:hAnsi="Times New Roman" w:cs="Times New Roman"/>
          <w:b/>
          <w:sz w:val="28"/>
          <w:szCs w:val="32"/>
        </w:rPr>
        <w:t>Synopsis</w:t>
      </w:r>
    </w:p>
    <w:p w14:paraId="5B6C2632" w14:textId="77777777" w:rsidR="00A747DD" w:rsidRPr="00C447A0" w:rsidRDefault="00A747DD" w:rsidP="004000AD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10062DDD" w14:textId="47E6DC8B" w:rsidR="0070443B" w:rsidRPr="002F43E3" w:rsidRDefault="0070443B" w:rsidP="004000AD">
      <w:pPr>
        <w:spacing w:after="0" w:line="360" w:lineRule="auto"/>
        <w:jc w:val="center"/>
        <w:rPr>
          <w:rFonts w:ascii="Times New Roman" w:hAnsi="Times New Roman" w:cs="Times New Roman"/>
          <w:bCs/>
          <w:i/>
          <w:iCs/>
          <w:szCs w:val="16"/>
        </w:rPr>
      </w:pPr>
      <w:r w:rsidRPr="002F43E3">
        <w:rPr>
          <w:rFonts w:ascii="Times New Roman" w:hAnsi="Times New Roman" w:cs="Times New Roman"/>
          <w:bCs/>
          <w:i/>
          <w:iCs/>
          <w:szCs w:val="16"/>
        </w:rPr>
        <w:t>submitted to</w:t>
      </w:r>
      <w:r w:rsidR="00654CF6" w:rsidRPr="002F43E3">
        <w:rPr>
          <w:rFonts w:ascii="Times New Roman" w:hAnsi="Times New Roman" w:cs="Times New Roman"/>
          <w:bCs/>
          <w:i/>
          <w:iCs/>
          <w:szCs w:val="16"/>
        </w:rPr>
        <w:t xml:space="preserve"> </w:t>
      </w:r>
      <w:r w:rsidRPr="002F43E3">
        <w:rPr>
          <w:rFonts w:ascii="Times New Roman" w:hAnsi="Times New Roman" w:cs="Times New Roman"/>
          <w:bCs/>
          <w:i/>
          <w:iCs/>
          <w:szCs w:val="16"/>
        </w:rPr>
        <w:t xml:space="preserve"> </w:t>
      </w:r>
    </w:p>
    <w:p w14:paraId="73F6BDD0" w14:textId="50AAD63E" w:rsidR="00A747DD" w:rsidRPr="002F43E3" w:rsidRDefault="002F43E3" w:rsidP="004000AD">
      <w:pPr>
        <w:spacing w:after="0" w:line="360" w:lineRule="auto"/>
        <w:jc w:val="center"/>
        <w:rPr>
          <w:rFonts w:ascii="Times New Roman" w:hAnsi="Times New Roman" w:cs="Times New Roman"/>
          <w:bCs/>
          <w:i/>
          <w:iCs/>
        </w:rPr>
      </w:pPr>
      <w:proofErr w:type="spellStart"/>
      <w:r w:rsidRPr="002F43E3">
        <w:rPr>
          <w:rFonts w:ascii="Times New Roman" w:hAnsi="Times New Roman" w:cs="Times New Roman"/>
          <w:bCs/>
          <w:i/>
          <w:iCs/>
        </w:rPr>
        <w:t>Dr.</w:t>
      </w:r>
      <w:proofErr w:type="spellEnd"/>
      <w:r w:rsidRPr="002F43E3">
        <w:rPr>
          <w:rFonts w:ascii="Times New Roman" w:hAnsi="Times New Roman" w:cs="Times New Roman"/>
          <w:bCs/>
          <w:i/>
          <w:iCs/>
        </w:rPr>
        <w:t xml:space="preserve"> </w:t>
      </w:r>
      <w:proofErr w:type="spellStart"/>
      <w:r w:rsidR="0096453B" w:rsidRPr="002F43E3">
        <w:rPr>
          <w:rFonts w:ascii="Times New Roman" w:hAnsi="Times New Roman" w:cs="Times New Roman"/>
          <w:bCs/>
          <w:i/>
          <w:iCs/>
        </w:rPr>
        <w:t>Madhus</w:t>
      </w:r>
      <w:r w:rsidRPr="002F43E3">
        <w:rPr>
          <w:rFonts w:ascii="Times New Roman" w:hAnsi="Times New Roman" w:cs="Times New Roman"/>
          <w:bCs/>
          <w:i/>
          <w:iCs/>
        </w:rPr>
        <w:t>h</w:t>
      </w:r>
      <w:r w:rsidR="0096453B" w:rsidRPr="002F43E3">
        <w:rPr>
          <w:rFonts w:ascii="Times New Roman" w:hAnsi="Times New Roman" w:cs="Times New Roman"/>
          <w:bCs/>
          <w:i/>
          <w:iCs/>
        </w:rPr>
        <w:t>an</w:t>
      </w:r>
      <w:r w:rsidR="00B76EF1" w:rsidRPr="002F43E3">
        <w:rPr>
          <w:rFonts w:ascii="Times New Roman" w:hAnsi="Times New Roman" w:cs="Times New Roman"/>
          <w:bCs/>
          <w:i/>
          <w:iCs/>
        </w:rPr>
        <w:t>kara</w:t>
      </w:r>
      <w:r w:rsidRPr="002F43E3">
        <w:rPr>
          <w:rFonts w:ascii="Times New Roman" w:hAnsi="Times New Roman" w:cs="Times New Roman"/>
          <w:bCs/>
          <w:i/>
          <w:iCs/>
        </w:rPr>
        <w:t>.M</w:t>
      </w:r>
      <w:proofErr w:type="spellEnd"/>
    </w:p>
    <w:p w14:paraId="5F2598EF" w14:textId="1B8A90FD" w:rsidR="0070443B" w:rsidRPr="00A747DD" w:rsidRDefault="00A747DD" w:rsidP="004000AD">
      <w:pPr>
        <w:spacing w:after="0" w:line="360" w:lineRule="auto"/>
        <w:jc w:val="center"/>
        <w:rPr>
          <w:rFonts w:ascii="Times New Roman" w:hAnsi="Times New Roman" w:cs="Times New Roman"/>
          <w:bCs/>
          <w:sz w:val="24"/>
          <w:szCs w:val="8"/>
        </w:rPr>
      </w:pPr>
      <w:r w:rsidRPr="00A747DD">
        <w:rPr>
          <w:rFonts w:ascii="Times New Roman" w:hAnsi="Times New Roman" w:cs="Times New Roman"/>
          <w:bCs/>
          <w:sz w:val="24"/>
          <w:szCs w:val="8"/>
        </w:rPr>
        <w:t>Manipal School of Information Sciences, MAHE, Manipal</w:t>
      </w:r>
    </w:p>
    <w:p w14:paraId="0B8C1353" w14:textId="216E882B" w:rsidR="0070443B" w:rsidRPr="0070443B" w:rsidRDefault="0070443B" w:rsidP="004000AD">
      <w:pPr>
        <w:spacing w:after="0" w:line="360" w:lineRule="auto"/>
        <w:jc w:val="center"/>
        <w:rPr>
          <w:rFonts w:ascii="Times New Roman" w:hAnsi="Times New Roman" w:cs="Times New Roman"/>
          <w:b/>
          <w:sz w:val="14"/>
          <w:szCs w:val="8"/>
        </w:rPr>
      </w:pPr>
    </w:p>
    <w:p w14:paraId="6A804F48" w14:textId="576E7557" w:rsidR="004000AD" w:rsidRDefault="004000AD" w:rsidP="004E12A2">
      <w:pPr>
        <w:spacing w:after="0" w:line="360" w:lineRule="auto"/>
        <w:jc w:val="center"/>
        <w:rPr>
          <w:rFonts w:ascii="Times New Roman" w:hAnsi="Times New Roman" w:cs="Times New Roman"/>
          <w:b/>
          <w:sz w:val="52"/>
          <w:szCs w:val="40"/>
        </w:rPr>
      </w:pPr>
    </w:p>
    <w:tbl>
      <w:tblPr>
        <w:tblStyle w:val="TableGrid"/>
        <w:tblW w:w="0" w:type="auto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2965"/>
        <w:gridCol w:w="2965"/>
      </w:tblGrid>
      <w:tr w:rsidR="0070443B" w:rsidRPr="0070443B" w14:paraId="233B4119" w14:textId="77777777" w:rsidTr="00717BD6">
        <w:trPr>
          <w:trHeight w:val="280"/>
          <w:jc w:val="center"/>
        </w:trPr>
        <w:tc>
          <w:tcPr>
            <w:tcW w:w="2965" w:type="dxa"/>
          </w:tcPr>
          <w:p w14:paraId="267614CE" w14:textId="69153B6B" w:rsidR="0070443B" w:rsidRPr="0070443B" w:rsidRDefault="0070443B" w:rsidP="004E12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443B">
              <w:rPr>
                <w:rFonts w:ascii="Times New Roman" w:hAnsi="Times New Roman" w:cs="Times New Roman"/>
                <w:b/>
                <w:sz w:val="24"/>
                <w:szCs w:val="24"/>
              </w:rPr>
              <w:t>Reg. Number</w:t>
            </w:r>
          </w:p>
        </w:tc>
        <w:tc>
          <w:tcPr>
            <w:tcW w:w="2965" w:type="dxa"/>
          </w:tcPr>
          <w:p w14:paraId="1B08D976" w14:textId="24360D73" w:rsidR="0070443B" w:rsidRPr="0070443B" w:rsidRDefault="0070443B" w:rsidP="004E12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443B">
              <w:rPr>
                <w:rFonts w:ascii="Times New Roman" w:hAnsi="Times New Roman" w:cs="Times New Roman"/>
                <w:b/>
                <w:sz w:val="24"/>
                <w:szCs w:val="24"/>
              </w:rPr>
              <w:t>Name</w:t>
            </w:r>
          </w:p>
        </w:tc>
        <w:tc>
          <w:tcPr>
            <w:tcW w:w="2965" w:type="dxa"/>
          </w:tcPr>
          <w:p w14:paraId="3D8B474E" w14:textId="2E13AFC0" w:rsidR="0070443B" w:rsidRPr="0070443B" w:rsidRDefault="0070443B" w:rsidP="004E12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0443B">
              <w:rPr>
                <w:rFonts w:ascii="Times New Roman" w:hAnsi="Times New Roman" w:cs="Times New Roman"/>
                <w:b/>
                <w:sz w:val="24"/>
                <w:szCs w:val="24"/>
              </w:rPr>
              <w:t>Branch</w:t>
            </w:r>
          </w:p>
        </w:tc>
      </w:tr>
      <w:tr w:rsidR="0070443B" w:rsidRPr="0070443B" w14:paraId="46C87C8C" w14:textId="77777777" w:rsidTr="00717BD6">
        <w:trPr>
          <w:trHeight w:val="392"/>
          <w:jc w:val="center"/>
        </w:trPr>
        <w:tc>
          <w:tcPr>
            <w:tcW w:w="2965" w:type="dxa"/>
          </w:tcPr>
          <w:p w14:paraId="333D13AE" w14:textId="3F3553F6" w:rsidR="0070443B" w:rsidRPr="0070443B" w:rsidRDefault="002F43E3" w:rsidP="004E12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010460</w:t>
            </w:r>
            <w:r w:rsidR="001C3B0F">
              <w:rPr>
                <w:rFonts w:ascii="Times New Roman" w:hAnsi="Times New Roman" w:cs="Times New Roman"/>
                <w:b/>
                <w:sz w:val="24"/>
                <w:szCs w:val="24"/>
              </w:rPr>
              <w:t>12</w:t>
            </w:r>
          </w:p>
        </w:tc>
        <w:tc>
          <w:tcPr>
            <w:tcW w:w="2965" w:type="dxa"/>
          </w:tcPr>
          <w:p w14:paraId="4928CB82" w14:textId="5BFE3106" w:rsidR="0070443B" w:rsidRPr="0070443B" w:rsidRDefault="001C3B0F" w:rsidP="004E12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ooja C A</w:t>
            </w:r>
          </w:p>
        </w:tc>
        <w:tc>
          <w:tcPr>
            <w:tcW w:w="2965" w:type="dxa"/>
          </w:tcPr>
          <w:p w14:paraId="3D141723" w14:textId="2A6ECCC8" w:rsidR="0070443B" w:rsidRPr="0070443B" w:rsidRDefault="00C47969" w:rsidP="004E12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ig Data &amp; Data Analytics</w:t>
            </w:r>
          </w:p>
        </w:tc>
      </w:tr>
      <w:tr w:rsidR="0070443B" w:rsidRPr="0070443B" w14:paraId="349DBBE8" w14:textId="77777777" w:rsidTr="00717BD6">
        <w:trPr>
          <w:trHeight w:val="277"/>
          <w:jc w:val="center"/>
        </w:trPr>
        <w:tc>
          <w:tcPr>
            <w:tcW w:w="2965" w:type="dxa"/>
          </w:tcPr>
          <w:p w14:paraId="145ED0BE" w14:textId="6E9A9832" w:rsidR="0070443B" w:rsidRPr="0070443B" w:rsidRDefault="00C47969" w:rsidP="004E12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010460</w:t>
            </w:r>
            <w:r w:rsidR="00311F07">
              <w:rPr>
                <w:rFonts w:ascii="Times New Roman" w:hAnsi="Times New Roman" w:cs="Times New Roman"/>
                <w:b/>
                <w:sz w:val="24"/>
                <w:szCs w:val="24"/>
              </w:rPr>
              <w:t>29</w:t>
            </w:r>
          </w:p>
        </w:tc>
        <w:tc>
          <w:tcPr>
            <w:tcW w:w="2965" w:type="dxa"/>
          </w:tcPr>
          <w:p w14:paraId="147AC040" w14:textId="1ABAB0D6" w:rsidR="0070443B" w:rsidRPr="0070443B" w:rsidRDefault="00311F07" w:rsidP="004E12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Karthik Ballullaya MK</w:t>
            </w:r>
          </w:p>
        </w:tc>
        <w:tc>
          <w:tcPr>
            <w:tcW w:w="2965" w:type="dxa"/>
          </w:tcPr>
          <w:p w14:paraId="442E05B5" w14:textId="267CEF6C" w:rsidR="0070443B" w:rsidRPr="0070443B" w:rsidRDefault="00C47969" w:rsidP="004E12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ig Data &amp; Data Analytics</w:t>
            </w:r>
          </w:p>
        </w:tc>
      </w:tr>
      <w:tr w:rsidR="0070443B" w:rsidRPr="0070443B" w14:paraId="291BD950" w14:textId="77777777" w:rsidTr="00717BD6">
        <w:trPr>
          <w:trHeight w:val="277"/>
          <w:jc w:val="center"/>
        </w:trPr>
        <w:tc>
          <w:tcPr>
            <w:tcW w:w="2965" w:type="dxa"/>
          </w:tcPr>
          <w:p w14:paraId="2D7F8241" w14:textId="09E81E74" w:rsidR="0070443B" w:rsidRPr="0070443B" w:rsidRDefault="00311F07" w:rsidP="004E12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01046042</w:t>
            </w:r>
          </w:p>
        </w:tc>
        <w:tc>
          <w:tcPr>
            <w:tcW w:w="2965" w:type="dxa"/>
          </w:tcPr>
          <w:p w14:paraId="0FB4D294" w14:textId="2196FB99" w:rsidR="0070443B" w:rsidRPr="0070443B" w:rsidRDefault="00833315" w:rsidP="004E12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K.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iswateja</w:t>
            </w:r>
            <w:proofErr w:type="spellEnd"/>
          </w:p>
        </w:tc>
        <w:tc>
          <w:tcPr>
            <w:tcW w:w="2965" w:type="dxa"/>
          </w:tcPr>
          <w:p w14:paraId="26FF3EE0" w14:textId="21F9CF56" w:rsidR="0070443B" w:rsidRPr="0070443B" w:rsidRDefault="00C47969" w:rsidP="004E12A2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ig Data &amp; Data Analytics</w:t>
            </w:r>
          </w:p>
        </w:tc>
      </w:tr>
    </w:tbl>
    <w:p w14:paraId="439871EF" w14:textId="77777777" w:rsidR="004000AD" w:rsidRPr="004000AD" w:rsidRDefault="004000AD" w:rsidP="004E12A2">
      <w:pPr>
        <w:spacing w:after="0" w:line="360" w:lineRule="auto"/>
        <w:jc w:val="center"/>
        <w:rPr>
          <w:rFonts w:ascii="Times New Roman" w:hAnsi="Times New Roman" w:cs="Times New Roman"/>
          <w:b/>
          <w:sz w:val="52"/>
          <w:szCs w:val="40"/>
        </w:rPr>
      </w:pPr>
    </w:p>
    <w:p w14:paraId="2A08776B" w14:textId="56C8B0B5" w:rsidR="006A5F2F" w:rsidRDefault="006A5F2F">
      <w:pPr>
        <w:rPr>
          <w:rFonts w:ascii="Times New Roman" w:hAnsi="Times New Roman" w:cs="Times New Roman"/>
          <w:b/>
          <w:color w:val="000000"/>
          <w:sz w:val="32"/>
          <w:szCs w:val="32"/>
        </w:rPr>
      </w:pPr>
    </w:p>
    <w:p w14:paraId="6C300012" w14:textId="77777777" w:rsidR="00805050" w:rsidRDefault="00805050">
      <w:pPr>
        <w:rPr>
          <w:rFonts w:ascii="Times New Roman" w:hAnsi="Times New Roman" w:cs="Times New Roman"/>
          <w:b/>
          <w:color w:val="000000"/>
          <w:sz w:val="32"/>
          <w:szCs w:val="32"/>
        </w:rPr>
      </w:pPr>
    </w:p>
    <w:p w14:paraId="7FB6D080" w14:textId="2282E2A4" w:rsidR="000A30CC" w:rsidRDefault="000A30CC">
      <w:pPr>
        <w:rPr>
          <w:rFonts w:ascii="Times New Roman" w:hAnsi="Times New Roman" w:cs="Times New Roman"/>
          <w:b/>
          <w:color w:val="000000"/>
          <w:sz w:val="20"/>
          <w:szCs w:val="20"/>
        </w:rPr>
      </w:pPr>
    </w:p>
    <w:p w14:paraId="123D6614" w14:textId="5881BF17" w:rsidR="00A747DD" w:rsidRDefault="00A747DD">
      <w:pPr>
        <w:rPr>
          <w:rFonts w:ascii="Times New Roman" w:hAnsi="Times New Roman" w:cs="Times New Roman"/>
          <w:b/>
          <w:color w:val="000000"/>
          <w:sz w:val="20"/>
          <w:szCs w:val="20"/>
        </w:rPr>
      </w:pPr>
    </w:p>
    <w:p w14:paraId="048CCD8B" w14:textId="28B60E76" w:rsidR="00A747DD" w:rsidRDefault="00A747DD">
      <w:pPr>
        <w:rPr>
          <w:rFonts w:ascii="Times New Roman" w:hAnsi="Times New Roman" w:cs="Times New Roman"/>
          <w:b/>
          <w:color w:val="000000"/>
          <w:sz w:val="20"/>
          <w:szCs w:val="20"/>
        </w:rPr>
      </w:pPr>
    </w:p>
    <w:p w14:paraId="2E51B989" w14:textId="7BEC4E27" w:rsidR="000A30CC" w:rsidRDefault="00E33671" w:rsidP="00F15C33">
      <w:pPr>
        <w:jc w:val="center"/>
        <w:rPr>
          <w:rFonts w:ascii="Times New Roman" w:hAnsi="Times New Roman" w:cs="Times New Roman"/>
          <w:b/>
          <w:color w:val="000000"/>
          <w:sz w:val="24"/>
          <w:szCs w:val="40"/>
        </w:rPr>
      </w:pPr>
      <w:r>
        <w:rPr>
          <w:rFonts w:ascii="Times New Roman" w:hAnsi="Times New Roman" w:cs="Times New Roman"/>
          <w:b/>
          <w:color w:val="000000"/>
          <w:sz w:val="24"/>
          <w:szCs w:val="40"/>
        </w:rPr>
        <w:t>02/11/2020</w:t>
      </w:r>
    </w:p>
    <w:p w14:paraId="337F30FE" w14:textId="31875FCF" w:rsidR="00F15C33" w:rsidRDefault="00F15C33" w:rsidP="00F15C33">
      <w:pPr>
        <w:jc w:val="center"/>
        <w:rPr>
          <w:rFonts w:ascii="Times New Roman" w:hAnsi="Times New Roman" w:cs="Times New Roman"/>
          <w:b/>
          <w:color w:val="000000"/>
          <w:sz w:val="24"/>
          <w:szCs w:val="40"/>
        </w:rPr>
      </w:pPr>
    </w:p>
    <w:p w14:paraId="31735261" w14:textId="302C2656" w:rsidR="00F15C33" w:rsidRDefault="00F15C33" w:rsidP="00F15C33">
      <w:pPr>
        <w:jc w:val="center"/>
        <w:rPr>
          <w:rFonts w:ascii="Times New Roman" w:hAnsi="Times New Roman" w:cs="Times New Roman"/>
          <w:b/>
          <w:color w:val="000000"/>
          <w:sz w:val="24"/>
          <w:szCs w:val="40"/>
        </w:rPr>
      </w:pPr>
    </w:p>
    <w:p w14:paraId="28C77594" w14:textId="2D4739F5" w:rsidR="00717BD6" w:rsidRDefault="00717BD6">
      <w:pPr>
        <w:rPr>
          <w:rFonts w:ascii="Times New Roman" w:hAnsi="Times New Roman" w:cs="Times New Roman"/>
          <w:b/>
          <w:color w:val="000000"/>
          <w:sz w:val="24"/>
          <w:szCs w:val="40"/>
        </w:rPr>
      </w:pPr>
      <w:r>
        <w:rPr>
          <w:rFonts w:ascii="Times New Roman" w:hAnsi="Times New Roman" w:cs="Times New Roman"/>
          <w:b/>
          <w:color w:val="000000"/>
          <w:sz w:val="24"/>
          <w:szCs w:val="40"/>
        </w:rPr>
        <w:br w:type="page"/>
      </w:r>
    </w:p>
    <w:p w14:paraId="38E98ABE" w14:textId="2D4739F5" w:rsidR="00F15C33" w:rsidRPr="00F15C33" w:rsidRDefault="00F15C33" w:rsidP="00F15C33">
      <w:pPr>
        <w:pStyle w:val="ListParagraph"/>
        <w:jc w:val="both"/>
        <w:rPr>
          <w:rFonts w:ascii="Times New Roman" w:hAnsi="Times New Roman" w:cs="Times New Roman"/>
          <w:szCs w:val="24"/>
        </w:rPr>
      </w:pPr>
    </w:p>
    <w:p w14:paraId="2B00DAF1" w14:textId="77777777" w:rsidR="00F15C33" w:rsidRPr="00F15C33" w:rsidRDefault="00F15C33" w:rsidP="00F15C33">
      <w:pPr>
        <w:pStyle w:val="ListParagraph"/>
        <w:jc w:val="both"/>
        <w:rPr>
          <w:rFonts w:ascii="Times New Roman" w:hAnsi="Times New Roman" w:cs="Times New Roman"/>
          <w:szCs w:val="24"/>
        </w:rPr>
      </w:pPr>
    </w:p>
    <w:p w14:paraId="04039F06" w14:textId="727C70D0" w:rsidR="0070443B" w:rsidRPr="0073641E" w:rsidRDefault="004E12A2" w:rsidP="00EB313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4"/>
        </w:rPr>
      </w:pPr>
      <w:r w:rsidRPr="0073641E">
        <w:rPr>
          <w:rFonts w:ascii="Times New Roman" w:hAnsi="Times New Roman" w:cs="Times New Roman"/>
          <w:b/>
          <w:color w:val="000000"/>
          <w:sz w:val="32"/>
          <w:szCs w:val="36"/>
        </w:rPr>
        <w:t>Objective</w:t>
      </w:r>
    </w:p>
    <w:p w14:paraId="606EC84E" w14:textId="6F459402" w:rsidR="00761D5B" w:rsidRPr="00C814E6" w:rsidRDefault="00C814E6" w:rsidP="00EB3136">
      <w:pPr>
        <w:ind w:firstLine="720"/>
        <w:jc w:val="both"/>
        <w:rPr>
          <w:rFonts w:ascii="Times New Roman" w:hAnsi="Times New Roman" w:cs="Times New Roman"/>
          <w:bCs/>
          <w:color w:val="000000"/>
          <w:sz w:val="28"/>
          <w:szCs w:val="32"/>
        </w:rPr>
      </w:pPr>
      <w:r w:rsidRPr="00C814E6">
        <w:rPr>
          <w:rFonts w:ascii="Times New Roman" w:hAnsi="Times New Roman" w:cs="Times New Roman"/>
          <w:bCs/>
          <w:color w:val="000000"/>
          <w:sz w:val="28"/>
          <w:szCs w:val="32"/>
        </w:rPr>
        <w:t>The objective of this project is to convert images to text and text to speech with intonation using machine learning for a regional language.</w:t>
      </w:r>
    </w:p>
    <w:p w14:paraId="1FCE2D0B" w14:textId="5ADC214C" w:rsidR="00C814E6" w:rsidRDefault="00C814E6" w:rsidP="00EB3136">
      <w:pPr>
        <w:pStyle w:val="ListParagraph"/>
        <w:jc w:val="both"/>
        <w:rPr>
          <w:rFonts w:ascii="Times New Roman" w:hAnsi="Times New Roman" w:cs="Times New Roman"/>
          <w:szCs w:val="24"/>
        </w:rPr>
      </w:pPr>
    </w:p>
    <w:p w14:paraId="49F640F8" w14:textId="77777777" w:rsidR="00F15C33" w:rsidRPr="00A747DD" w:rsidRDefault="00F15C33" w:rsidP="00EB3136">
      <w:pPr>
        <w:pStyle w:val="ListParagraph"/>
        <w:jc w:val="both"/>
        <w:rPr>
          <w:rFonts w:ascii="Times New Roman" w:hAnsi="Times New Roman" w:cs="Times New Roman"/>
          <w:szCs w:val="24"/>
        </w:rPr>
      </w:pPr>
    </w:p>
    <w:p w14:paraId="2FCF6BD5" w14:textId="3FC3ACF9" w:rsidR="0070443B" w:rsidRPr="0073641E" w:rsidRDefault="004E12A2" w:rsidP="00EB313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4"/>
        </w:rPr>
      </w:pPr>
      <w:r w:rsidRPr="0073641E">
        <w:rPr>
          <w:rFonts w:ascii="Times New Roman" w:hAnsi="Times New Roman" w:cs="Times New Roman"/>
          <w:b/>
          <w:color w:val="000000"/>
          <w:sz w:val="32"/>
          <w:szCs w:val="36"/>
        </w:rPr>
        <w:t>Block Diagram/Flowchart</w:t>
      </w:r>
    </w:p>
    <w:p w14:paraId="50CFA193" w14:textId="24600A6B" w:rsidR="00BB4E12" w:rsidRPr="001D4ADC" w:rsidRDefault="00A0213B" w:rsidP="00EB3136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bCs/>
          <w:color w:val="000000"/>
          <w:sz w:val="28"/>
          <w:szCs w:val="32"/>
        </w:rPr>
        <w:t>Abstract Block Diagram</w:t>
      </w:r>
      <w:r w:rsidR="00385335">
        <w:rPr>
          <w:rFonts w:ascii="Times New Roman" w:hAnsi="Times New Roman" w:cs="Times New Roman"/>
          <w:bCs/>
          <w:color w:val="000000"/>
          <w:sz w:val="28"/>
          <w:szCs w:val="32"/>
        </w:rPr>
        <w:t>:</w:t>
      </w:r>
    </w:p>
    <w:p w14:paraId="137C755A" w14:textId="41620636" w:rsidR="001D4ADC" w:rsidRDefault="001D4ADC" w:rsidP="001D4ADC">
      <w:pPr>
        <w:pStyle w:val="ListParagraph"/>
        <w:ind w:left="1440"/>
        <w:rPr>
          <w:rFonts w:ascii="Times New Roman" w:hAnsi="Times New Roman" w:cs="Times New Roman"/>
          <w:sz w:val="20"/>
        </w:rPr>
      </w:pPr>
    </w:p>
    <w:p w14:paraId="7B5A9055" w14:textId="1345374A" w:rsidR="00DB6886" w:rsidRPr="00C223D4" w:rsidRDefault="00DB6886" w:rsidP="00DB6886">
      <w:pPr>
        <w:ind w:left="1440"/>
        <w:rPr>
          <w:rFonts w:ascii="Times New Roman" w:hAnsi="Times New Roman" w:cs="Times New Roman"/>
          <w:bCs/>
          <w:color w:val="000000"/>
          <w:sz w:val="28"/>
          <w:szCs w:val="32"/>
        </w:rPr>
      </w:pPr>
      <w:r>
        <w:rPr>
          <w:rFonts w:ascii="Times New Roman" w:hAnsi="Times New Roman" w:cs="Times New Roman"/>
          <w:bCs/>
          <w:noProof/>
          <w:color w:val="000000"/>
          <w:sz w:val="28"/>
          <w:szCs w:val="32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3A7C268" wp14:editId="2D398872">
                <wp:simplePos x="0" y="0"/>
                <wp:positionH relativeFrom="column">
                  <wp:posOffset>3703320</wp:posOffset>
                </wp:positionH>
                <wp:positionV relativeFrom="paragraph">
                  <wp:posOffset>6985</wp:posOffset>
                </wp:positionV>
                <wp:extent cx="1051560" cy="906780"/>
                <wp:effectExtent l="0" t="0" r="15240" b="2667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1560" cy="9067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3F604E8" w14:textId="439EFEA2" w:rsidR="00DB6886" w:rsidRPr="002272C5" w:rsidRDefault="00DB6886" w:rsidP="00717BD6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Voice Processing Module</w:t>
                            </w:r>
                            <w:r w:rsidR="00717BD6">
                              <w:rPr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>(TT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A7C268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left:0;text-align:left;margin-left:291.6pt;margin-top:.55pt;width:82.8pt;height:71.4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" fillcolor="white [3201]" strokeweight=".5pt">
                <v:textbox>
                  <w:txbxContent>
                    <w:p w14:paraId="03F604E8" w14:textId="439EFEA2" w:rsidR="00DB6886" w:rsidRPr="002272C5" w:rsidRDefault="00DB6886" w:rsidP="00717BD6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Voice Processing Module</w:t>
                      </w:r>
                      <w:r w:rsidR="00717BD6">
                        <w:rPr>
                          <w:lang w:val="en-US"/>
                        </w:rPr>
                        <w:t xml:space="preserve"> </w:t>
                      </w:r>
                      <w:r>
                        <w:rPr>
                          <w:lang w:val="en-US"/>
                        </w:rPr>
                        <w:t>(TTS)</w:t>
                      </w:r>
                    </w:p>
                  </w:txbxContent>
                </v:textbox>
              </v:shape>
            </w:pict>
          </mc:Fallback>
        </mc:AlternateContent>
      </w:r>
      <w:r w:rsidRPr="004F6718">
        <w:rPr>
          <w:rFonts w:ascii="Times New Roman" w:hAnsi="Times New Roman" w:cs="Times New Roman"/>
          <w:bCs/>
          <w:noProof/>
          <w:color w:val="000000"/>
          <w:sz w:val="28"/>
          <w:szCs w:val="32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8C08E29" wp14:editId="003569E1">
                <wp:simplePos x="0" y="0"/>
                <wp:positionH relativeFrom="column">
                  <wp:posOffset>2971800</wp:posOffset>
                </wp:positionH>
                <wp:positionV relativeFrom="paragraph">
                  <wp:posOffset>29845</wp:posOffset>
                </wp:positionV>
                <wp:extent cx="914400" cy="228600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68B955B" w14:textId="0D027854" w:rsidR="00DB6886" w:rsidRPr="004F6718" w:rsidRDefault="00DB6886" w:rsidP="00DB6886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C08E29" id="Text Box 27" o:spid="_x0000_s1027" type="#_x0000_t202" style="position:absolute;left:0;text-align:left;margin-left:234pt;margin-top:2.35pt;width:1in;height:18pt;z-index:25168691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" filled="f" stroked="f" strokeweight=".5pt">
                <v:textbox>
                  <w:txbxContent>
                    <w:p w14:paraId="468B955B" w14:textId="0D027854" w:rsidR="00DB6886" w:rsidRPr="004F6718" w:rsidRDefault="00DB6886" w:rsidP="00DB6886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ex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Cs/>
          <w:noProof/>
          <w:color w:val="000000"/>
          <w:sz w:val="28"/>
          <w:szCs w:val="32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867B7D4" wp14:editId="7348ADC6">
                <wp:simplePos x="0" y="0"/>
                <wp:positionH relativeFrom="column">
                  <wp:posOffset>1699260</wp:posOffset>
                </wp:positionH>
                <wp:positionV relativeFrom="paragraph">
                  <wp:posOffset>6985</wp:posOffset>
                </wp:positionV>
                <wp:extent cx="929640" cy="861060"/>
                <wp:effectExtent l="0" t="0" r="22860" b="1524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9640" cy="8610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D7625EB" w14:textId="0C516D9E" w:rsidR="00DB6886" w:rsidRPr="002272C5" w:rsidRDefault="00DB6886" w:rsidP="00DB6886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Image Processing Module (OC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67B7D4" id="Text Box 29" o:spid="_x0000_s1028" type="#_x0000_t202" style="position:absolute;left:0;text-align:left;margin-left:133.8pt;margin-top:.55pt;width:73.2pt;height:67.8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" fillcolor="white [3201]" strokeweight=".5pt">
                <v:textbox>
                  <w:txbxContent>
                    <w:p w14:paraId="7D7625EB" w14:textId="0C516D9E" w:rsidR="00DB6886" w:rsidRPr="002272C5" w:rsidRDefault="00DB6886" w:rsidP="00DB6886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Image Processing Module (OCR)</w:t>
                      </w:r>
                    </w:p>
                  </w:txbxContent>
                </v:textbox>
              </v:shape>
            </w:pict>
          </mc:Fallback>
        </mc:AlternateContent>
      </w:r>
      <w:r w:rsidRPr="00A258CF">
        <w:rPr>
          <w:rFonts w:ascii="Times New Roman" w:hAnsi="Times New Roman" w:cs="Times New Roman"/>
          <w:bCs/>
          <w:noProof/>
          <w:color w:val="000000"/>
          <w:sz w:val="28"/>
          <w:szCs w:val="32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D1082B8" wp14:editId="2D73C1E2">
                <wp:simplePos x="0" y="0"/>
                <wp:positionH relativeFrom="column">
                  <wp:posOffset>4747260</wp:posOffset>
                </wp:positionH>
                <wp:positionV relativeFrom="paragraph">
                  <wp:posOffset>314325</wp:posOffset>
                </wp:positionV>
                <wp:extent cx="952500" cy="45085"/>
                <wp:effectExtent l="0" t="38100" r="38100" b="8826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0" cy="450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0DE51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" o:spid="_x0000_s1026" type="#_x0000_t32" style="position:absolute;margin-left:373.8pt;margin-top:24.75pt;width:75pt;height:3.5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" strokecolor="black [3200]" strokeweight=".5pt">
                <v:stroke endarrow="block" joinstyle="miter"/>
              </v:shape>
            </w:pict>
          </mc:Fallback>
        </mc:AlternateContent>
      </w:r>
      <w:r w:rsidRPr="00A258CF">
        <w:rPr>
          <w:rFonts w:ascii="Times New Roman" w:hAnsi="Times New Roman" w:cs="Times New Roman"/>
          <w:bCs/>
          <w:noProof/>
          <w:color w:val="000000"/>
          <w:sz w:val="28"/>
          <w:szCs w:val="32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CE1CA73" wp14:editId="6E80D1BC">
                <wp:simplePos x="0" y="0"/>
                <wp:positionH relativeFrom="column">
                  <wp:posOffset>4922520</wp:posOffset>
                </wp:positionH>
                <wp:positionV relativeFrom="paragraph">
                  <wp:posOffset>78105</wp:posOffset>
                </wp:positionV>
                <wp:extent cx="914400" cy="266700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57EF06" w14:textId="19386CC3" w:rsidR="00DB6886" w:rsidRPr="004F6718" w:rsidRDefault="00717BD6" w:rsidP="00DB6886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Vo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E1CA73" id="Text Box 24" o:spid="_x0000_s1029" type="#_x0000_t202" style="position:absolute;left:0;text-align:left;margin-left:387.6pt;margin-top:6.15pt;width:1in;height:21pt;z-index:25168896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" filled="f" stroked="f" strokeweight=".5pt">
                <v:textbox>
                  <w:txbxContent>
                    <w:p w14:paraId="3A57EF06" w14:textId="19386CC3" w:rsidR="00DB6886" w:rsidRPr="004F6718" w:rsidRDefault="00717BD6" w:rsidP="00DB6886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Voice</w:t>
                      </w:r>
                    </w:p>
                  </w:txbxContent>
                </v:textbox>
              </v:shape>
            </w:pict>
          </mc:Fallback>
        </mc:AlternateContent>
      </w:r>
      <w:r w:rsidRPr="004F6718">
        <w:rPr>
          <w:rFonts w:ascii="Times New Roman" w:hAnsi="Times New Roman" w:cs="Times New Roman"/>
          <w:bCs/>
          <w:noProof/>
          <w:color w:val="000000"/>
          <w:sz w:val="28"/>
          <w:szCs w:val="32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00A56CB" wp14:editId="4370B1C7">
                <wp:simplePos x="0" y="0"/>
                <wp:positionH relativeFrom="column">
                  <wp:posOffset>2621280</wp:posOffset>
                </wp:positionH>
                <wp:positionV relativeFrom="paragraph">
                  <wp:posOffset>321945</wp:posOffset>
                </wp:positionV>
                <wp:extent cx="952500" cy="45085"/>
                <wp:effectExtent l="0" t="38100" r="38100" b="8826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0" cy="450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19BFE7" id="Straight Arrow Connector 26" o:spid="_x0000_s1026" type="#_x0000_t32" style="position:absolute;margin-left:206.4pt;margin-top:25.35pt;width:75pt;height:3.5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bCs/>
          <w:noProof/>
          <w:color w:val="000000"/>
          <w:sz w:val="28"/>
          <w:szCs w:val="32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B85C4C" wp14:editId="5D843628">
                <wp:simplePos x="0" y="0"/>
                <wp:positionH relativeFrom="column">
                  <wp:posOffset>906780</wp:posOffset>
                </wp:positionH>
                <wp:positionV relativeFrom="paragraph">
                  <wp:posOffset>138430</wp:posOffset>
                </wp:positionV>
                <wp:extent cx="914400" cy="26670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EF764E7" w14:textId="77777777" w:rsidR="00DB6886" w:rsidRPr="004F6718" w:rsidRDefault="00DB6886" w:rsidP="00DB6886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B85C4C" id="Text Box 28" o:spid="_x0000_s1030" type="#_x0000_t202" style="position:absolute;left:0;text-align:left;margin-left:71.4pt;margin-top:10.9pt;width:1in;height:21pt;z-index:25168486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" filled="f" stroked="f" strokeweight=".5pt">
                <v:textbox>
                  <w:txbxContent>
                    <w:p w14:paraId="7EF764E7" w14:textId="77777777" w:rsidR="00DB6886" w:rsidRPr="004F6718" w:rsidRDefault="00DB6886" w:rsidP="00DB6886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Image</w:t>
                      </w:r>
                    </w:p>
                  </w:txbxContent>
                </v:textbox>
              </v:shape>
            </w:pict>
          </mc:Fallback>
        </mc:AlternateContent>
      </w:r>
    </w:p>
    <w:p w14:paraId="5C6014F3" w14:textId="77777777" w:rsidR="00DB6886" w:rsidRDefault="00DB6886" w:rsidP="00DB6886">
      <w:pPr>
        <w:pStyle w:val="ListParagraph"/>
        <w:ind w:left="1440"/>
        <w:rPr>
          <w:rFonts w:ascii="Times New Roman" w:hAnsi="Times New Roman" w:cs="Times New Roman"/>
          <w:bCs/>
          <w:color w:val="000000"/>
          <w:sz w:val="28"/>
          <w:szCs w:val="32"/>
        </w:rPr>
      </w:pPr>
      <w:r>
        <w:rPr>
          <w:rFonts w:ascii="Times New Roman" w:hAnsi="Times New Roman" w:cs="Times New Roman"/>
          <w:bCs/>
          <w:noProof/>
          <w:color w:val="000000"/>
          <w:sz w:val="28"/>
          <w:szCs w:val="32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8D1D83F" wp14:editId="3561C8F2">
                <wp:simplePos x="0" y="0"/>
                <wp:positionH relativeFrom="column">
                  <wp:posOffset>708660</wp:posOffset>
                </wp:positionH>
                <wp:positionV relativeFrom="paragraph">
                  <wp:posOffset>6350</wp:posOffset>
                </wp:positionV>
                <wp:extent cx="952500" cy="45719"/>
                <wp:effectExtent l="0" t="38100" r="38100" b="8826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4ABEEB" id="Straight Arrow Connector 30" o:spid="_x0000_s1026" type="#_x0000_t32" style="position:absolute;margin-left:55.8pt;margin-top:.5pt;width:75pt;height:3.6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</w:p>
    <w:p w14:paraId="6895151D" w14:textId="77777777" w:rsidR="00DB6886" w:rsidRPr="00385335" w:rsidRDefault="00DB6886" w:rsidP="001D4ADC">
      <w:pPr>
        <w:pStyle w:val="ListParagraph"/>
        <w:ind w:left="1440"/>
        <w:rPr>
          <w:rFonts w:ascii="Times New Roman" w:hAnsi="Times New Roman" w:cs="Times New Roman"/>
          <w:sz w:val="20"/>
        </w:rPr>
      </w:pPr>
    </w:p>
    <w:p w14:paraId="17E66C44" w14:textId="3C81104B" w:rsidR="00385335" w:rsidRDefault="00385335" w:rsidP="00385335">
      <w:pPr>
        <w:pStyle w:val="ListParagraph"/>
        <w:ind w:left="1440"/>
        <w:rPr>
          <w:rFonts w:ascii="Times New Roman" w:hAnsi="Times New Roman" w:cs="Times New Roman"/>
          <w:noProof/>
          <w:sz w:val="20"/>
        </w:rPr>
      </w:pPr>
    </w:p>
    <w:p w14:paraId="3E5AF4A6" w14:textId="77777777" w:rsidR="00717BD6" w:rsidRDefault="00717BD6" w:rsidP="00385335">
      <w:pPr>
        <w:pStyle w:val="ListParagraph"/>
        <w:ind w:left="1440"/>
        <w:rPr>
          <w:rFonts w:ascii="Times New Roman" w:hAnsi="Times New Roman" w:cs="Times New Roman"/>
          <w:sz w:val="20"/>
        </w:rPr>
      </w:pPr>
    </w:p>
    <w:p w14:paraId="53FA522F" w14:textId="3D23DC31" w:rsidR="001D4ADC" w:rsidRDefault="001D4ADC" w:rsidP="00FB17BA">
      <w:pPr>
        <w:pStyle w:val="ListParagraph"/>
        <w:ind w:left="1440"/>
        <w:jc w:val="center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Fig 1: Abstract block diagram</w:t>
      </w:r>
    </w:p>
    <w:p w14:paraId="23C308A9" w14:textId="0C301277" w:rsidR="00FB17BA" w:rsidRDefault="00FB17BA" w:rsidP="00FB17BA">
      <w:pPr>
        <w:pStyle w:val="ListParagraph"/>
        <w:ind w:left="1440"/>
        <w:jc w:val="center"/>
        <w:rPr>
          <w:rFonts w:ascii="Times New Roman" w:hAnsi="Times New Roman" w:cs="Times New Roman"/>
          <w:sz w:val="20"/>
        </w:rPr>
      </w:pPr>
    </w:p>
    <w:p w14:paraId="2B411541" w14:textId="77777777" w:rsidR="00FB17BA" w:rsidRPr="00FA74BA" w:rsidRDefault="00FB17BA" w:rsidP="00FB17BA">
      <w:pPr>
        <w:pStyle w:val="ListParagraph"/>
        <w:ind w:left="1440"/>
        <w:jc w:val="center"/>
        <w:rPr>
          <w:rFonts w:ascii="Times New Roman" w:hAnsi="Times New Roman" w:cs="Times New Roman"/>
          <w:sz w:val="20"/>
        </w:rPr>
      </w:pPr>
    </w:p>
    <w:p w14:paraId="37355C10" w14:textId="725ACE9A" w:rsidR="00FA74BA" w:rsidRPr="00452144" w:rsidRDefault="00FA74BA" w:rsidP="00EB3136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color w:val="000000"/>
          <w:sz w:val="28"/>
          <w:szCs w:val="32"/>
        </w:rPr>
        <w:t xml:space="preserve">Flow diagram for </w:t>
      </w:r>
      <w:r w:rsidR="00FB17BA" w:rsidRPr="00FB17BA">
        <w:rPr>
          <w:rFonts w:ascii="Times New Roman" w:hAnsi="Times New Roman" w:cs="Times New Roman"/>
          <w:bCs/>
          <w:color w:val="000000"/>
          <w:sz w:val="28"/>
          <w:szCs w:val="32"/>
        </w:rPr>
        <w:t>Image Processing Module (OCR)</w:t>
      </w:r>
      <w:r w:rsidR="00452144">
        <w:rPr>
          <w:rFonts w:ascii="Times New Roman" w:hAnsi="Times New Roman" w:cs="Times New Roman"/>
          <w:bCs/>
          <w:color w:val="000000"/>
          <w:sz w:val="28"/>
          <w:szCs w:val="32"/>
        </w:rPr>
        <w:t>:</w:t>
      </w:r>
    </w:p>
    <w:p w14:paraId="18B00061" w14:textId="17A27E89" w:rsidR="001D4ADC" w:rsidRPr="00C223D4" w:rsidRDefault="00A258CF" w:rsidP="00C223D4">
      <w:pPr>
        <w:ind w:left="1440"/>
        <w:rPr>
          <w:rFonts w:ascii="Times New Roman" w:hAnsi="Times New Roman" w:cs="Times New Roman"/>
          <w:bCs/>
          <w:color w:val="000000"/>
          <w:sz w:val="28"/>
          <w:szCs w:val="32"/>
        </w:rPr>
      </w:pPr>
      <w:r w:rsidRPr="00A258CF">
        <w:rPr>
          <w:rFonts w:ascii="Times New Roman" w:hAnsi="Times New Roman" w:cs="Times New Roman"/>
          <w:bCs/>
          <w:noProof/>
          <w:color w:val="000000"/>
          <w:sz w:val="28"/>
          <w:szCs w:val="3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D212283" wp14:editId="641BF31C">
                <wp:simplePos x="0" y="0"/>
                <wp:positionH relativeFrom="column">
                  <wp:posOffset>4747260</wp:posOffset>
                </wp:positionH>
                <wp:positionV relativeFrom="paragraph">
                  <wp:posOffset>314325</wp:posOffset>
                </wp:positionV>
                <wp:extent cx="952500" cy="45085"/>
                <wp:effectExtent l="0" t="38100" r="38100" b="88265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0" cy="450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0DEA3C" id="Straight Arrow Connector 12" o:spid="_x0000_s1026" type="#_x0000_t32" style="position:absolute;margin-left:373.8pt;margin-top:24.75pt;width:75pt;height:3.5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" strokecolor="black [3200]" strokeweight=".5pt">
                <v:stroke endarrow="block" joinstyle="miter"/>
              </v:shape>
            </w:pict>
          </mc:Fallback>
        </mc:AlternateContent>
      </w:r>
      <w:r w:rsidRPr="00A258CF">
        <w:rPr>
          <w:rFonts w:ascii="Times New Roman" w:hAnsi="Times New Roman" w:cs="Times New Roman"/>
          <w:bCs/>
          <w:noProof/>
          <w:color w:val="000000"/>
          <w:sz w:val="28"/>
          <w:szCs w:val="3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AD993AE" wp14:editId="4FDD1420">
                <wp:simplePos x="0" y="0"/>
                <wp:positionH relativeFrom="column">
                  <wp:posOffset>4922520</wp:posOffset>
                </wp:positionH>
                <wp:positionV relativeFrom="paragraph">
                  <wp:posOffset>78105</wp:posOffset>
                </wp:positionV>
                <wp:extent cx="914400" cy="2667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DC705A" w14:textId="41252DC6" w:rsidR="00A258CF" w:rsidRPr="004F6718" w:rsidRDefault="00A258CF" w:rsidP="00A258CF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993AE" id="Text Box 13" o:spid="_x0000_s1031" type="#_x0000_t202" style="position:absolute;left:0;text-align:left;margin-left:387.6pt;margin-top:6.15pt;width:1in;height:21pt;z-index:25167052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" filled="f" stroked="f" strokeweight=".5pt">
                <v:textbox>
                  <w:txbxContent>
                    <w:p w14:paraId="56DC705A" w14:textId="41252DC6" w:rsidR="00A258CF" w:rsidRPr="004F6718" w:rsidRDefault="00A258CF" w:rsidP="00A258CF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ex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Cs/>
          <w:noProof/>
          <w:color w:val="000000"/>
          <w:sz w:val="28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731414A" wp14:editId="19E576F1">
                <wp:simplePos x="0" y="0"/>
                <wp:positionH relativeFrom="column">
                  <wp:posOffset>3703320</wp:posOffset>
                </wp:positionH>
                <wp:positionV relativeFrom="paragraph">
                  <wp:posOffset>8890</wp:posOffset>
                </wp:positionV>
                <wp:extent cx="1051560" cy="632460"/>
                <wp:effectExtent l="0" t="0" r="15240" b="1524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1560" cy="6324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4970B2C" w14:textId="582BD0B1" w:rsidR="002272C5" w:rsidRPr="002272C5" w:rsidRDefault="002272C5" w:rsidP="002272C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ext Recognition Modu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31414A" id="Text Box 6" o:spid="_x0000_s1032" type="#_x0000_t202" style="position:absolute;left:0;text-align:left;margin-left:291.6pt;margin-top:.7pt;width:82.8pt;height:49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" fillcolor="white [3201]" strokeweight=".5pt">
                <v:textbox>
                  <w:txbxContent>
                    <w:p w14:paraId="14970B2C" w14:textId="582BD0B1" w:rsidR="002272C5" w:rsidRPr="002272C5" w:rsidRDefault="002272C5" w:rsidP="002272C5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ext Recognition Module</w:t>
                      </w:r>
                    </w:p>
                  </w:txbxContent>
                </v:textbox>
              </v:shape>
            </w:pict>
          </mc:Fallback>
        </mc:AlternateContent>
      </w:r>
      <w:r w:rsidR="004F6718" w:rsidRPr="004F6718">
        <w:rPr>
          <w:rFonts w:ascii="Times New Roman" w:hAnsi="Times New Roman" w:cs="Times New Roman"/>
          <w:bCs/>
          <w:noProof/>
          <w:color w:val="000000"/>
          <w:sz w:val="28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DC5287A" wp14:editId="1310C56F">
                <wp:simplePos x="0" y="0"/>
                <wp:positionH relativeFrom="column">
                  <wp:posOffset>2621280</wp:posOffset>
                </wp:positionH>
                <wp:positionV relativeFrom="paragraph">
                  <wp:posOffset>321945</wp:posOffset>
                </wp:positionV>
                <wp:extent cx="952500" cy="45085"/>
                <wp:effectExtent l="0" t="38100" r="38100" b="8826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0" cy="450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4B1795" id="Straight Arrow Connector 10" o:spid="_x0000_s1026" type="#_x0000_t32" style="position:absolute;margin-left:206.4pt;margin-top:25.35pt;width:75pt;height:3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" strokecolor="black [3200]" strokeweight=".5pt">
                <v:stroke endarrow="block" joinstyle="miter"/>
              </v:shape>
            </w:pict>
          </mc:Fallback>
        </mc:AlternateContent>
      </w:r>
      <w:r w:rsidR="004F6718" w:rsidRPr="004F6718">
        <w:rPr>
          <w:rFonts w:ascii="Times New Roman" w:hAnsi="Times New Roman" w:cs="Times New Roman"/>
          <w:bCs/>
          <w:noProof/>
          <w:color w:val="000000"/>
          <w:sz w:val="28"/>
          <w:szCs w:val="3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4F49B6E" wp14:editId="0572EA8D">
                <wp:simplePos x="0" y="0"/>
                <wp:positionH relativeFrom="column">
                  <wp:posOffset>2743200</wp:posOffset>
                </wp:positionH>
                <wp:positionV relativeFrom="paragraph">
                  <wp:posOffset>31750</wp:posOffset>
                </wp:positionV>
                <wp:extent cx="914400" cy="563880"/>
                <wp:effectExtent l="0" t="0" r="0" b="762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563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7CA7E3" w14:textId="77777777" w:rsidR="004F6718" w:rsidRDefault="004F6718" w:rsidP="008B0C4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re-processed</w:t>
                            </w:r>
                          </w:p>
                          <w:p w14:paraId="23DBEC6B" w14:textId="6CA7D3FE" w:rsidR="004F6718" w:rsidRPr="004F6718" w:rsidRDefault="004F6718" w:rsidP="008B0C4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49B6E" id="Text Box 11" o:spid="_x0000_s1033" type="#_x0000_t202" style="position:absolute;left:0;text-align:left;margin-left:3in;margin-top:2.5pt;width:1in;height:44.4pt;z-index:25166745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" filled="f" stroked="f" strokeweight=".5pt">
                <v:textbox>
                  <w:txbxContent>
                    <w:p w14:paraId="7D7CA7E3" w14:textId="77777777" w:rsidR="004F6718" w:rsidRDefault="004F6718" w:rsidP="008B0C4F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re-processed</w:t>
                      </w:r>
                    </w:p>
                    <w:p w14:paraId="23DBEC6B" w14:textId="6CA7D3FE" w:rsidR="004F6718" w:rsidRPr="004F6718" w:rsidRDefault="004F6718" w:rsidP="008B0C4F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Image</w:t>
                      </w:r>
                    </w:p>
                  </w:txbxContent>
                </v:textbox>
              </v:shape>
            </w:pict>
          </mc:Fallback>
        </mc:AlternateContent>
      </w:r>
      <w:r w:rsidR="00FE25B7">
        <w:rPr>
          <w:rFonts w:ascii="Times New Roman" w:hAnsi="Times New Roman" w:cs="Times New Roman"/>
          <w:bCs/>
          <w:noProof/>
          <w:color w:val="000000"/>
          <w:sz w:val="28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F207246" wp14:editId="249CD1AE">
                <wp:simplePos x="0" y="0"/>
                <wp:positionH relativeFrom="column">
                  <wp:posOffset>906780</wp:posOffset>
                </wp:positionH>
                <wp:positionV relativeFrom="paragraph">
                  <wp:posOffset>138430</wp:posOffset>
                </wp:positionV>
                <wp:extent cx="914400" cy="2667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28386B" w14:textId="2F8B430E" w:rsidR="00FE25B7" w:rsidRPr="004F6718" w:rsidRDefault="004F6718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207246" id="Text Box 9" o:spid="_x0000_s1034" type="#_x0000_t202" style="position:absolute;left:0;text-align:left;margin-left:71.4pt;margin-top:10.9pt;width:1in;height:21pt;z-index:25166438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" filled="f" stroked="f" strokeweight=".5pt">
                <v:textbox>
                  <w:txbxContent>
                    <w:p w14:paraId="6A28386B" w14:textId="2F8B430E" w:rsidR="00FE25B7" w:rsidRPr="004F6718" w:rsidRDefault="004F6718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Image</w:t>
                      </w:r>
                    </w:p>
                  </w:txbxContent>
                </v:textbox>
              </v:shape>
            </w:pict>
          </mc:Fallback>
        </mc:AlternateContent>
      </w:r>
      <w:r w:rsidR="00C223D4">
        <w:rPr>
          <w:rFonts w:ascii="Times New Roman" w:hAnsi="Times New Roman" w:cs="Times New Roman"/>
          <w:bCs/>
          <w:noProof/>
          <w:color w:val="000000"/>
          <w:sz w:val="28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A23A3D2" wp14:editId="2F24CB5E">
                <wp:simplePos x="0" y="0"/>
                <wp:positionH relativeFrom="column">
                  <wp:posOffset>1699260</wp:posOffset>
                </wp:positionH>
                <wp:positionV relativeFrom="paragraph">
                  <wp:posOffset>8890</wp:posOffset>
                </wp:positionV>
                <wp:extent cx="929640" cy="632460"/>
                <wp:effectExtent l="0" t="0" r="22860" b="1524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9640" cy="6324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E3706E" w14:textId="5ED616A2" w:rsidR="00C223D4" w:rsidRPr="002272C5" w:rsidRDefault="002272C5" w:rsidP="002272C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re-process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23A3D2" id="Text Box 5" o:spid="_x0000_s1035" type="#_x0000_t202" style="position:absolute;left:0;text-align:left;margin-left:133.8pt;margin-top:.7pt;width:73.2pt;height:49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" fillcolor="white [3201]" strokeweight=".5pt">
                <v:textbox>
                  <w:txbxContent>
                    <w:p w14:paraId="6BE3706E" w14:textId="5ED616A2" w:rsidR="00C223D4" w:rsidRPr="002272C5" w:rsidRDefault="002272C5" w:rsidP="002272C5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re-processing</w:t>
                      </w:r>
                    </w:p>
                  </w:txbxContent>
                </v:textbox>
              </v:shape>
            </w:pict>
          </mc:Fallback>
        </mc:AlternateContent>
      </w:r>
    </w:p>
    <w:p w14:paraId="53C88BC3" w14:textId="4B65AEA0" w:rsidR="001D4ADC" w:rsidRDefault="00FE25B7" w:rsidP="00452144">
      <w:pPr>
        <w:pStyle w:val="ListParagraph"/>
        <w:ind w:left="1440"/>
        <w:rPr>
          <w:rFonts w:ascii="Times New Roman" w:hAnsi="Times New Roman" w:cs="Times New Roman"/>
          <w:bCs/>
          <w:color w:val="000000"/>
          <w:sz w:val="28"/>
          <w:szCs w:val="32"/>
        </w:rPr>
      </w:pPr>
      <w:r>
        <w:rPr>
          <w:rFonts w:ascii="Times New Roman" w:hAnsi="Times New Roman" w:cs="Times New Roman"/>
          <w:bCs/>
          <w:noProof/>
          <w:color w:val="000000"/>
          <w:sz w:val="28"/>
          <w:szCs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815F92A" wp14:editId="494BFA04">
                <wp:simplePos x="0" y="0"/>
                <wp:positionH relativeFrom="column">
                  <wp:posOffset>708660</wp:posOffset>
                </wp:positionH>
                <wp:positionV relativeFrom="paragraph">
                  <wp:posOffset>6350</wp:posOffset>
                </wp:positionV>
                <wp:extent cx="952500" cy="45719"/>
                <wp:effectExtent l="0" t="38100" r="38100" b="88265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54F4AD" id="Straight Arrow Connector 8" o:spid="_x0000_s1026" type="#_x0000_t32" style="position:absolute;margin-left:55.8pt;margin-top:.5pt;width:75pt;height:3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</w:p>
    <w:p w14:paraId="42B702D3" w14:textId="1F4A6D3D" w:rsidR="001D4ADC" w:rsidRDefault="001D4ADC" w:rsidP="00452144">
      <w:pPr>
        <w:pStyle w:val="ListParagraph"/>
        <w:ind w:left="1440"/>
        <w:rPr>
          <w:rFonts w:ascii="Times New Roman" w:hAnsi="Times New Roman" w:cs="Times New Roman"/>
          <w:bCs/>
          <w:color w:val="000000"/>
          <w:sz w:val="28"/>
          <w:szCs w:val="32"/>
        </w:rPr>
      </w:pPr>
    </w:p>
    <w:p w14:paraId="054D7E80" w14:textId="19333149" w:rsidR="00A258CF" w:rsidRDefault="00A258CF" w:rsidP="00DD362E">
      <w:pPr>
        <w:pStyle w:val="ListParagraph"/>
        <w:ind w:left="1440"/>
        <w:jc w:val="center"/>
        <w:rPr>
          <w:rFonts w:ascii="Times New Roman" w:hAnsi="Times New Roman" w:cs="Times New Roman"/>
          <w:sz w:val="20"/>
        </w:rPr>
      </w:pPr>
      <w:r w:rsidRPr="00FB17BA">
        <w:rPr>
          <w:rFonts w:ascii="Times New Roman" w:hAnsi="Times New Roman" w:cs="Times New Roman"/>
          <w:sz w:val="20"/>
        </w:rPr>
        <w:t>Fig</w:t>
      </w:r>
      <w:r w:rsidR="00FB17BA" w:rsidRPr="00FB17BA">
        <w:rPr>
          <w:rFonts w:ascii="Times New Roman" w:hAnsi="Times New Roman" w:cs="Times New Roman"/>
          <w:sz w:val="20"/>
        </w:rPr>
        <w:t xml:space="preserve"> 2: Block diagram </w:t>
      </w:r>
      <w:r w:rsidR="00FB17BA">
        <w:rPr>
          <w:rFonts w:ascii="Times New Roman" w:hAnsi="Times New Roman" w:cs="Times New Roman"/>
          <w:sz w:val="20"/>
        </w:rPr>
        <w:t xml:space="preserve">of </w:t>
      </w:r>
      <w:r w:rsidR="00FB17BA" w:rsidRPr="00FB17BA">
        <w:rPr>
          <w:rFonts w:ascii="Times New Roman" w:hAnsi="Times New Roman" w:cs="Times New Roman"/>
          <w:sz w:val="20"/>
        </w:rPr>
        <w:t>Image Processing Module (OCR)</w:t>
      </w:r>
    </w:p>
    <w:p w14:paraId="7A20EE44" w14:textId="5C61A81A" w:rsidR="00FB17BA" w:rsidRDefault="00FB17BA" w:rsidP="00FB17BA">
      <w:pPr>
        <w:pStyle w:val="ListParagraph"/>
        <w:ind w:left="1440"/>
        <w:jc w:val="center"/>
        <w:rPr>
          <w:rFonts w:ascii="Times New Roman" w:hAnsi="Times New Roman" w:cs="Times New Roman"/>
          <w:sz w:val="20"/>
        </w:rPr>
      </w:pPr>
    </w:p>
    <w:p w14:paraId="297AE1F6" w14:textId="77777777" w:rsidR="00FB17BA" w:rsidRPr="00FB17BA" w:rsidRDefault="00FB17BA" w:rsidP="00FB17BA">
      <w:pPr>
        <w:pStyle w:val="ListParagraph"/>
        <w:ind w:left="1440"/>
        <w:jc w:val="center"/>
        <w:rPr>
          <w:rFonts w:ascii="Times New Roman" w:hAnsi="Times New Roman" w:cs="Times New Roman"/>
          <w:sz w:val="20"/>
        </w:rPr>
      </w:pPr>
    </w:p>
    <w:p w14:paraId="109AF970" w14:textId="77777777" w:rsidR="001D4ADC" w:rsidRPr="00FA74BA" w:rsidRDefault="001D4ADC" w:rsidP="00452144">
      <w:pPr>
        <w:pStyle w:val="ListParagraph"/>
        <w:ind w:left="1440"/>
        <w:rPr>
          <w:rFonts w:ascii="Times New Roman" w:hAnsi="Times New Roman" w:cs="Times New Roman"/>
          <w:bCs/>
          <w:sz w:val="20"/>
        </w:rPr>
      </w:pPr>
    </w:p>
    <w:p w14:paraId="02444E73" w14:textId="3F5C89D6" w:rsidR="00FA74BA" w:rsidRPr="008B0C4F" w:rsidRDefault="00FA74BA" w:rsidP="00FA74B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Cs/>
          <w:sz w:val="20"/>
        </w:rPr>
      </w:pPr>
      <w:r>
        <w:rPr>
          <w:rFonts w:ascii="Times New Roman" w:hAnsi="Times New Roman" w:cs="Times New Roman"/>
          <w:bCs/>
          <w:color w:val="000000"/>
          <w:sz w:val="28"/>
          <w:szCs w:val="32"/>
        </w:rPr>
        <w:t xml:space="preserve">Flow diagram for </w:t>
      </w:r>
      <w:r w:rsidR="008B0C4F">
        <w:rPr>
          <w:rFonts w:ascii="Times New Roman" w:hAnsi="Times New Roman" w:cs="Times New Roman"/>
          <w:bCs/>
          <w:color w:val="000000"/>
          <w:sz w:val="28"/>
          <w:szCs w:val="32"/>
        </w:rPr>
        <w:t>Voice Processing Module (TTS):</w:t>
      </w:r>
    </w:p>
    <w:p w14:paraId="7DA0D966" w14:textId="77777777" w:rsidR="008B0C4F" w:rsidRPr="008B0C4F" w:rsidRDefault="008B0C4F" w:rsidP="008B0C4F">
      <w:pPr>
        <w:ind w:left="360"/>
        <w:rPr>
          <w:rFonts w:ascii="Times New Roman" w:hAnsi="Times New Roman" w:cs="Times New Roman"/>
          <w:bCs/>
          <w:color w:val="000000"/>
          <w:sz w:val="28"/>
          <w:szCs w:val="32"/>
        </w:rPr>
      </w:pPr>
      <w:r w:rsidRPr="00A258CF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D0B10B8" wp14:editId="3C8D3D95">
                <wp:simplePos x="0" y="0"/>
                <wp:positionH relativeFrom="column">
                  <wp:posOffset>4747260</wp:posOffset>
                </wp:positionH>
                <wp:positionV relativeFrom="paragraph">
                  <wp:posOffset>314325</wp:posOffset>
                </wp:positionV>
                <wp:extent cx="952500" cy="45085"/>
                <wp:effectExtent l="0" t="38100" r="38100" b="8826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0" cy="450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D77A38" id="Straight Arrow Connector 14" o:spid="_x0000_s1026" type="#_x0000_t32" style="position:absolute;margin-left:373.8pt;margin-top:24.75pt;width:75pt;height:3.5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" strokecolor="black [3200]" strokeweight=".5pt">
                <v:stroke endarrow="block" joinstyle="miter"/>
              </v:shape>
            </w:pict>
          </mc:Fallback>
        </mc:AlternateContent>
      </w:r>
      <w:r w:rsidRPr="00A258CF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18055B3" wp14:editId="03645BF8">
                <wp:simplePos x="0" y="0"/>
                <wp:positionH relativeFrom="column">
                  <wp:posOffset>4922520</wp:posOffset>
                </wp:positionH>
                <wp:positionV relativeFrom="paragraph">
                  <wp:posOffset>78105</wp:posOffset>
                </wp:positionV>
                <wp:extent cx="914400" cy="266700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B414B95" w14:textId="75DF6CF8" w:rsidR="008B0C4F" w:rsidRPr="004F6718" w:rsidRDefault="008B0C4F" w:rsidP="008B0C4F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Vo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8055B3" id="Text Box 15" o:spid="_x0000_s1036" type="#_x0000_t202" style="position:absolute;left:0;text-align:left;margin-left:387.6pt;margin-top:6.15pt;width:1in;height:21pt;z-index:25167974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" filled="f" stroked="f" strokeweight=".5pt">
                <v:textbox>
                  <w:txbxContent>
                    <w:p w14:paraId="5B414B95" w14:textId="75DF6CF8" w:rsidR="008B0C4F" w:rsidRPr="004F6718" w:rsidRDefault="008B0C4F" w:rsidP="008B0C4F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Voi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C28E574" wp14:editId="07F75B00">
                <wp:simplePos x="0" y="0"/>
                <wp:positionH relativeFrom="column">
                  <wp:posOffset>3703320</wp:posOffset>
                </wp:positionH>
                <wp:positionV relativeFrom="paragraph">
                  <wp:posOffset>8890</wp:posOffset>
                </wp:positionV>
                <wp:extent cx="1051560" cy="632460"/>
                <wp:effectExtent l="0" t="0" r="15240" b="1524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1560" cy="6324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2AB70D8" w14:textId="77777777" w:rsidR="008B0C4F" w:rsidRPr="002272C5" w:rsidRDefault="008B0C4F" w:rsidP="008B0C4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ext Recognition Modu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28E574" id="Text Box 16" o:spid="_x0000_s1037" type="#_x0000_t202" style="position:absolute;left:0;text-align:left;margin-left:291.6pt;margin-top:.7pt;width:82.8pt;height:49.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" fillcolor="white [3201]" strokeweight=".5pt">
                <v:textbox>
                  <w:txbxContent>
                    <w:p w14:paraId="02AB70D8" w14:textId="77777777" w:rsidR="008B0C4F" w:rsidRPr="002272C5" w:rsidRDefault="008B0C4F" w:rsidP="008B0C4F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ext Recognition Module</w:t>
                      </w:r>
                    </w:p>
                  </w:txbxContent>
                </v:textbox>
              </v:shape>
            </w:pict>
          </mc:Fallback>
        </mc:AlternateContent>
      </w:r>
      <w:r w:rsidRPr="004F6718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76AC9E5" wp14:editId="16D02731">
                <wp:simplePos x="0" y="0"/>
                <wp:positionH relativeFrom="column">
                  <wp:posOffset>2621280</wp:posOffset>
                </wp:positionH>
                <wp:positionV relativeFrom="paragraph">
                  <wp:posOffset>321945</wp:posOffset>
                </wp:positionV>
                <wp:extent cx="952500" cy="45085"/>
                <wp:effectExtent l="0" t="38100" r="38100" b="8826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0" cy="450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8D5023" id="Straight Arrow Connector 17" o:spid="_x0000_s1026" type="#_x0000_t32" style="position:absolute;margin-left:206.4pt;margin-top:25.35pt;width:75pt;height:3.5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" strokecolor="black [3200]" strokeweight=".5pt">
                <v:stroke endarrow="block" joinstyle="miter"/>
              </v:shape>
            </w:pict>
          </mc:Fallback>
        </mc:AlternateContent>
      </w:r>
      <w:r w:rsidRPr="004F6718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A7C43D7" wp14:editId="1C435C0F">
                <wp:simplePos x="0" y="0"/>
                <wp:positionH relativeFrom="column">
                  <wp:posOffset>2743200</wp:posOffset>
                </wp:positionH>
                <wp:positionV relativeFrom="paragraph">
                  <wp:posOffset>31750</wp:posOffset>
                </wp:positionV>
                <wp:extent cx="914400" cy="563880"/>
                <wp:effectExtent l="0" t="0" r="0" b="762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563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3674959" w14:textId="77777777" w:rsidR="008B0C4F" w:rsidRDefault="008B0C4F" w:rsidP="008B0C4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re-processed</w:t>
                            </w:r>
                          </w:p>
                          <w:p w14:paraId="0C75C81F" w14:textId="0C52D6D6" w:rsidR="008B0C4F" w:rsidRPr="004F6718" w:rsidRDefault="008B0C4F" w:rsidP="008B0C4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7C43D7" id="Text Box 18" o:spid="_x0000_s1038" type="#_x0000_t202" style="position:absolute;left:0;text-align:left;margin-left:3in;margin-top:2.5pt;width:1in;height:44.4pt;z-index:25167769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" filled="f" stroked="f" strokeweight=".5pt">
                <v:textbox>
                  <w:txbxContent>
                    <w:p w14:paraId="63674959" w14:textId="77777777" w:rsidR="008B0C4F" w:rsidRDefault="008B0C4F" w:rsidP="008B0C4F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re-processed</w:t>
                      </w:r>
                    </w:p>
                    <w:p w14:paraId="0C75C81F" w14:textId="0C52D6D6" w:rsidR="008B0C4F" w:rsidRPr="004F6718" w:rsidRDefault="008B0C4F" w:rsidP="008B0C4F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ex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F2F73D4" wp14:editId="3A7B77B0">
                <wp:simplePos x="0" y="0"/>
                <wp:positionH relativeFrom="column">
                  <wp:posOffset>906780</wp:posOffset>
                </wp:positionH>
                <wp:positionV relativeFrom="paragraph">
                  <wp:posOffset>138430</wp:posOffset>
                </wp:positionV>
                <wp:extent cx="914400" cy="26670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A20D91" w14:textId="6074F9F3" w:rsidR="008B0C4F" w:rsidRPr="004F6718" w:rsidRDefault="008B0C4F" w:rsidP="008B0C4F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2F73D4" id="Text Box 19" o:spid="_x0000_s1039" type="#_x0000_t202" style="position:absolute;left:0;text-align:left;margin-left:71.4pt;margin-top:10.9pt;width:1in;height:21pt;z-index:25167564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" filled="f" stroked="f" strokeweight=".5pt">
                <v:textbox>
                  <w:txbxContent>
                    <w:p w14:paraId="7AA20D91" w14:textId="6074F9F3" w:rsidR="008B0C4F" w:rsidRPr="004F6718" w:rsidRDefault="008B0C4F" w:rsidP="008B0C4F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ex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DAB7574" wp14:editId="25C5A6CE">
                <wp:simplePos x="0" y="0"/>
                <wp:positionH relativeFrom="column">
                  <wp:posOffset>1699260</wp:posOffset>
                </wp:positionH>
                <wp:positionV relativeFrom="paragraph">
                  <wp:posOffset>8890</wp:posOffset>
                </wp:positionV>
                <wp:extent cx="929640" cy="632460"/>
                <wp:effectExtent l="0" t="0" r="22860" b="1524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9640" cy="6324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B60B0E" w14:textId="77777777" w:rsidR="008B0C4F" w:rsidRPr="002272C5" w:rsidRDefault="008B0C4F" w:rsidP="008B0C4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re-process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AB7574" id="Text Box 20" o:spid="_x0000_s1040" type="#_x0000_t202" style="position:absolute;left:0;text-align:left;margin-left:133.8pt;margin-top:.7pt;width:73.2pt;height:49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" fillcolor="white [3201]" strokeweight=".5pt">
                <v:textbox>
                  <w:txbxContent>
                    <w:p w14:paraId="3EB60B0E" w14:textId="77777777" w:rsidR="008B0C4F" w:rsidRPr="002272C5" w:rsidRDefault="008B0C4F" w:rsidP="008B0C4F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re-processing</w:t>
                      </w:r>
                    </w:p>
                  </w:txbxContent>
                </v:textbox>
              </v:shape>
            </w:pict>
          </mc:Fallback>
        </mc:AlternateContent>
      </w:r>
    </w:p>
    <w:p w14:paraId="1EC11618" w14:textId="77777777" w:rsidR="008B0C4F" w:rsidRPr="008B0C4F" w:rsidRDefault="008B0C4F" w:rsidP="008B0C4F">
      <w:pPr>
        <w:ind w:left="360"/>
        <w:rPr>
          <w:rFonts w:ascii="Times New Roman" w:hAnsi="Times New Roman" w:cs="Times New Roman"/>
          <w:bCs/>
          <w:color w:val="000000"/>
          <w:sz w:val="28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A9CE123" wp14:editId="5F75CD4F">
                <wp:simplePos x="0" y="0"/>
                <wp:positionH relativeFrom="column">
                  <wp:posOffset>708660</wp:posOffset>
                </wp:positionH>
                <wp:positionV relativeFrom="paragraph">
                  <wp:posOffset>6350</wp:posOffset>
                </wp:positionV>
                <wp:extent cx="952500" cy="45719"/>
                <wp:effectExtent l="0" t="38100" r="38100" b="88265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1EBDD3" id="Straight Arrow Connector 21" o:spid="_x0000_s1026" type="#_x0000_t32" style="position:absolute;margin-left:55.8pt;margin-top:.5pt;width:75pt;height:3.6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" strokecolor="black [3200]" strokeweight=".5pt">
                <v:stroke endarrow="block" joinstyle="miter"/>
              </v:shape>
            </w:pict>
          </mc:Fallback>
        </mc:AlternateContent>
      </w:r>
    </w:p>
    <w:p w14:paraId="707949E4" w14:textId="77777777" w:rsidR="008B0C4F" w:rsidRPr="008B0C4F" w:rsidRDefault="008B0C4F" w:rsidP="008B0C4F">
      <w:pPr>
        <w:ind w:left="360"/>
        <w:rPr>
          <w:rFonts w:ascii="Times New Roman" w:hAnsi="Times New Roman" w:cs="Times New Roman"/>
          <w:bCs/>
          <w:color w:val="000000"/>
          <w:sz w:val="28"/>
          <w:szCs w:val="32"/>
        </w:rPr>
      </w:pPr>
    </w:p>
    <w:p w14:paraId="7814B25A" w14:textId="05D47F8D" w:rsidR="008B0C4F" w:rsidRPr="008B0C4F" w:rsidRDefault="008B0C4F" w:rsidP="00EB3136">
      <w:pPr>
        <w:ind w:left="360"/>
        <w:jc w:val="center"/>
        <w:rPr>
          <w:rFonts w:ascii="Times New Roman" w:hAnsi="Times New Roman" w:cs="Times New Roman"/>
          <w:sz w:val="20"/>
        </w:rPr>
      </w:pPr>
      <w:r w:rsidRPr="008B0C4F">
        <w:rPr>
          <w:rFonts w:ascii="Times New Roman" w:hAnsi="Times New Roman" w:cs="Times New Roman"/>
          <w:sz w:val="20"/>
        </w:rPr>
        <w:t xml:space="preserve">Fig </w:t>
      </w:r>
      <w:r>
        <w:rPr>
          <w:rFonts w:ascii="Times New Roman" w:hAnsi="Times New Roman" w:cs="Times New Roman"/>
          <w:sz w:val="20"/>
        </w:rPr>
        <w:t>3</w:t>
      </w:r>
      <w:r w:rsidRPr="008B0C4F">
        <w:rPr>
          <w:rFonts w:ascii="Times New Roman" w:hAnsi="Times New Roman" w:cs="Times New Roman"/>
          <w:sz w:val="20"/>
        </w:rPr>
        <w:t xml:space="preserve">: Block diagram of </w:t>
      </w:r>
      <w:r>
        <w:rPr>
          <w:rFonts w:ascii="Times New Roman" w:hAnsi="Times New Roman" w:cs="Times New Roman"/>
          <w:sz w:val="20"/>
        </w:rPr>
        <w:t>Voice Processing Module</w:t>
      </w:r>
      <w:r w:rsidRPr="008B0C4F">
        <w:rPr>
          <w:rFonts w:ascii="Times New Roman" w:hAnsi="Times New Roman" w:cs="Times New Roman"/>
          <w:sz w:val="20"/>
        </w:rPr>
        <w:t xml:space="preserve"> (</w:t>
      </w:r>
      <w:r>
        <w:rPr>
          <w:rFonts w:ascii="Times New Roman" w:hAnsi="Times New Roman" w:cs="Times New Roman"/>
          <w:sz w:val="20"/>
        </w:rPr>
        <w:t>TTS</w:t>
      </w:r>
      <w:r w:rsidRPr="008B0C4F">
        <w:rPr>
          <w:rFonts w:ascii="Times New Roman" w:hAnsi="Times New Roman" w:cs="Times New Roman"/>
          <w:sz w:val="20"/>
        </w:rPr>
        <w:t>)</w:t>
      </w:r>
    </w:p>
    <w:p w14:paraId="43861BB0" w14:textId="07273434" w:rsidR="00857923" w:rsidRDefault="00857923">
      <w:pPr>
        <w:rPr>
          <w:rFonts w:ascii="Times New Roman" w:hAnsi="Times New Roman" w:cs="Times New Roman"/>
          <w:szCs w:val="24"/>
        </w:rPr>
      </w:pPr>
    </w:p>
    <w:p w14:paraId="060A54A9" w14:textId="385E8488" w:rsidR="00F15C33" w:rsidRDefault="00F15C33">
      <w:pPr>
        <w:rPr>
          <w:rFonts w:ascii="Times New Roman" w:hAnsi="Times New Roman" w:cs="Times New Roman"/>
          <w:szCs w:val="24"/>
        </w:rPr>
      </w:pPr>
    </w:p>
    <w:p w14:paraId="1D0F2CC6" w14:textId="6A3579D3" w:rsidR="00DB6886" w:rsidRDefault="00DB6886">
      <w:pPr>
        <w:rPr>
          <w:rFonts w:ascii="Times New Roman" w:hAnsi="Times New Roman" w:cs="Times New Roman"/>
          <w:szCs w:val="24"/>
        </w:rPr>
      </w:pPr>
    </w:p>
    <w:p w14:paraId="208F81F3" w14:textId="3C790924" w:rsidR="00DB6886" w:rsidRDefault="00DB6886">
      <w:pPr>
        <w:rPr>
          <w:rFonts w:ascii="Times New Roman" w:hAnsi="Times New Roman" w:cs="Times New Roman"/>
          <w:szCs w:val="24"/>
        </w:rPr>
      </w:pPr>
    </w:p>
    <w:p w14:paraId="0A6076F5" w14:textId="6693A3BB" w:rsidR="00717BD6" w:rsidRDefault="00717BD6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br w:type="page"/>
      </w:r>
    </w:p>
    <w:p w14:paraId="3AC0104D" w14:textId="77777777" w:rsidR="00DB6886" w:rsidRDefault="00DB6886">
      <w:pPr>
        <w:rPr>
          <w:rFonts w:ascii="Times New Roman" w:hAnsi="Times New Roman" w:cs="Times New Roman"/>
          <w:szCs w:val="24"/>
        </w:rPr>
      </w:pPr>
    </w:p>
    <w:p w14:paraId="261E0FD9" w14:textId="7AA0986F" w:rsidR="0070443B" w:rsidRPr="0073641E" w:rsidRDefault="004E12A2" w:rsidP="004E12A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 w:rsidRPr="0073641E">
        <w:rPr>
          <w:rFonts w:ascii="Times New Roman" w:hAnsi="Times New Roman" w:cs="Times New Roman"/>
          <w:b/>
          <w:color w:val="000000"/>
          <w:sz w:val="32"/>
          <w:szCs w:val="36"/>
        </w:rPr>
        <w:t>Applications</w:t>
      </w:r>
    </w:p>
    <w:p w14:paraId="7E04D86D" w14:textId="736252DB" w:rsidR="00857923" w:rsidRDefault="00E340FA" w:rsidP="00E340F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8"/>
        </w:rPr>
      </w:pPr>
      <w:r w:rsidRPr="00654CF6">
        <w:rPr>
          <w:rFonts w:ascii="Times New Roman" w:hAnsi="Times New Roman" w:cs="Times New Roman"/>
          <w:sz w:val="28"/>
          <w:szCs w:val="32"/>
        </w:rPr>
        <w:t>Banking</w:t>
      </w:r>
      <w:r>
        <w:rPr>
          <w:rFonts w:ascii="Times New Roman" w:hAnsi="Times New Roman" w:cs="Times New Roman"/>
          <w:sz w:val="24"/>
          <w:szCs w:val="28"/>
        </w:rPr>
        <w:t>:</w:t>
      </w:r>
    </w:p>
    <w:p w14:paraId="1E1188BB" w14:textId="0457BEB2" w:rsidR="00E340FA" w:rsidRDefault="00953AF1" w:rsidP="00953AF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Handle cheques.</w:t>
      </w:r>
    </w:p>
    <w:p w14:paraId="18E5642E" w14:textId="20F75E95" w:rsidR="00A243A4" w:rsidRPr="00F07407" w:rsidRDefault="00953AF1" w:rsidP="00F0740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Bank application conversion to digital format</w:t>
      </w:r>
      <w:r w:rsidR="00A243A4">
        <w:rPr>
          <w:rFonts w:ascii="Times New Roman" w:hAnsi="Times New Roman" w:cs="Times New Roman"/>
          <w:sz w:val="24"/>
          <w:szCs w:val="28"/>
        </w:rPr>
        <w:t>.</w:t>
      </w:r>
    </w:p>
    <w:p w14:paraId="4A614641" w14:textId="77344B0B" w:rsidR="00953AF1" w:rsidRPr="00654CF6" w:rsidRDefault="00F07407" w:rsidP="00953AF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32"/>
        </w:rPr>
      </w:pPr>
      <w:r w:rsidRPr="00654CF6">
        <w:rPr>
          <w:rFonts w:ascii="Times New Roman" w:hAnsi="Times New Roman" w:cs="Times New Roman"/>
          <w:sz w:val="28"/>
          <w:szCs w:val="32"/>
        </w:rPr>
        <w:t>Legal:</w:t>
      </w:r>
    </w:p>
    <w:p w14:paraId="2C2FE580" w14:textId="0A2805FD" w:rsidR="00F07407" w:rsidRDefault="00F07407" w:rsidP="00F0740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Convert paper </w:t>
      </w:r>
      <w:r w:rsidR="009C6A72">
        <w:rPr>
          <w:rFonts w:ascii="Times New Roman" w:hAnsi="Times New Roman" w:cs="Times New Roman"/>
          <w:sz w:val="24"/>
          <w:szCs w:val="28"/>
        </w:rPr>
        <w:t>document to digital format.</w:t>
      </w:r>
    </w:p>
    <w:p w14:paraId="3C7A67F1" w14:textId="5390E529" w:rsidR="009C6A72" w:rsidRDefault="009C6A72" w:rsidP="00F0740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Summarise the legal document to voice.</w:t>
      </w:r>
    </w:p>
    <w:p w14:paraId="78B4265D" w14:textId="0320DD0D" w:rsidR="009C6A72" w:rsidRPr="00654CF6" w:rsidRDefault="009C6A72" w:rsidP="009C6A7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32"/>
        </w:rPr>
      </w:pPr>
      <w:r w:rsidRPr="00654CF6">
        <w:rPr>
          <w:rFonts w:ascii="Times New Roman" w:hAnsi="Times New Roman" w:cs="Times New Roman"/>
          <w:sz w:val="28"/>
          <w:szCs w:val="32"/>
        </w:rPr>
        <w:t>Health Care:</w:t>
      </w:r>
    </w:p>
    <w:p w14:paraId="1ECCFB0A" w14:textId="4B1D751F" w:rsidR="009C6A72" w:rsidRDefault="00DA5B23" w:rsidP="009C6A7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Convert patient records to digital format for easier accessibility.</w:t>
      </w:r>
    </w:p>
    <w:p w14:paraId="4422FD2E" w14:textId="2DEDC1FB" w:rsidR="00DA5B23" w:rsidRDefault="00DA5B23" w:rsidP="009C6A7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Summarise the </w:t>
      </w:r>
      <w:r w:rsidR="00881BC9">
        <w:rPr>
          <w:rFonts w:ascii="Times New Roman" w:hAnsi="Times New Roman" w:cs="Times New Roman"/>
          <w:sz w:val="24"/>
          <w:szCs w:val="28"/>
        </w:rPr>
        <w:t>previous health record through voice.</w:t>
      </w:r>
    </w:p>
    <w:p w14:paraId="15378231" w14:textId="2CA4D9CD" w:rsidR="00881BC9" w:rsidRPr="00654CF6" w:rsidRDefault="00E45BC0" w:rsidP="0024660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32"/>
        </w:rPr>
      </w:pPr>
      <w:r w:rsidRPr="00654CF6">
        <w:rPr>
          <w:rFonts w:ascii="Times New Roman" w:hAnsi="Times New Roman" w:cs="Times New Roman"/>
          <w:sz w:val="28"/>
          <w:szCs w:val="32"/>
        </w:rPr>
        <w:t xml:space="preserve">People with learning </w:t>
      </w:r>
      <w:r w:rsidR="00CF57B6" w:rsidRPr="00654CF6">
        <w:rPr>
          <w:rFonts w:ascii="Times New Roman" w:hAnsi="Times New Roman" w:cs="Times New Roman"/>
          <w:sz w:val="28"/>
          <w:szCs w:val="32"/>
        </w:rPr>
        <w:t>disabilities who have difficulty large amount of text due to dyslexia or other problems really benefit from TTS.</w:t>
      </w:r>
    </w:p>
    <w:p w14:paraId="4B444A9D" w14:textId="753E341C" w:rsidR="00C624C1" w:rsidRDefault="00C624C1" w:rsidP="0024660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32"/>
        </w:rPr>
      </w:pPr>
      <w:r w:rsidRPr="00654CF6">
        <w:rPr>
          <w:rFonts w:ascii="Times New Roman" w:hAnsi="Times New Roman" w:cs="Times New Roman"/>
          <w:sz w:val="28"/>
          <w:szCs w:val="32"/>
        </w:rPr>
        <w:t>Screen readers for people with difficulties</w:t>
      </w:r>
      <w:r w:rsidR="00570BA2" w:rsidRPr="00654CF6">
        <w:rPr>
          <w:rFonts w:ascii="Times New Roman" w:hAnsi="Times New Roman" w:cs="Times New Roman"/>
          <w:sz w:val="28"/>
          <w:szCs w:val="32"/>
        </w:rPr>
        <w:t xml:space="preserve"> reading computer screen.</w:t>
      </w:r>
    </w:p>
    <w:p w14:paraId="5FE7044F" w14:textId="77777777" w:rsidR="0045738C" w:rsidRPr="00DB6886" w:rsidRDefault="0045738C" w:rsidP="00DB6886">
      <w:pPr>
        <w:rPr>
          <w:rFonts w:ascii="Times New Roman" w:hAnsi="Times New Roman" w:cs="Times New Roman"/>
          <w:szCs w:val="24"/>
        </w:rPr>
      </w:pPr>
    </w:p>
    <w:p w14:paraId="289EACC7" w14:textId="1E300692" w:rsidR="00591181" w:rsidRPr="0073641E" w:rsidRDefault="004E12A2" w:rsidP="004E12A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 w:rsidRPr="0073641E">
        <w:rPr>
          <w:rFonts w:ascii="Times New Roman" w:hAnsi="Times New Roman" w:cs="Times New Roman"/>
          <w:b/>
          <w:color w:val="000000"/>
          <w:sz w:val="32"/>
          <w:szCs w:val="36"/>
        </w:rPr>
        <w:t>Software &amp; Hardware Requirements</w:t>
      </w:r>
    </w:p>
    <w:p w14:paraId="3378E0C9" w14:textId="359F9305" w:rsidR="00FA74BA" w:rsidRPr="00CF57B6" w:rsidRDefault="00FA74BA" w:rsidP="00FA74B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32"/>
          <w:szCs w:val="36"/>
        </w:rPr>
      </w:pPr>
      <w:r w:rsidRPr="00CF57B6">
        <w:rPr>
          <w:rFonts w:ascii="Times New Roman" w:hAnsi="Times New Roman" w:cs="Times New Roman"/>
          <w:sz w:val="32"/>
          <w:szCs w:val="36"/>
        </w:rPr>
        <w:t>Python</w:t>
      </w:r>
    </w:p>
    <w:p w14:paraId="45D80886" w14:textId="4A9D4D88" w:rsidR="00FA74BA" w:rsidRPr="00CF57B6" w:rsidRDefault="00FA74BA" w:rsidP="00FA74B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32"/>
          <w:szCs w:val="36"/>
        </w:rPr>
      </w:pPr>
      <w:r w:rsidRPr="00CF57B6">
        <w:rPr>
          <w:rFonts w:ascii="Times New Roman" w:hAnsi="Times New Roman" w:cs="Times New Roman"/>
          <w:sz w:val="32"/>
          <w:szCs w:val="36"/>
        </w:rPr>
        <w:t>Libraries:</w:t>
      </w:r>
    </w:p>
    <w:p w14:paraId="0FB42723" w14:textId="73A8C656" w:rsidR="00FA74BA" w:rsidRPr="00CF57B6" w:rsidRDefault="00377ABD" w:rsidP="00FA74B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32"/>
          <w:szCs w:val="36"/>
        </w:rPr>
      </w:pPr>
      <w:hyperlink r:id="rId8" w:history="1">
        <w:r w:rsidR="00FA74BA" w:rsidRPr="00CF57B6">
          <w:rPr>
            <w:rStyle w:val="Hyperlink"/>
            <w:rFonts w:ascii="Times New Roman" w:hAnsi="Times New Roman" w:cs="Times New Roman"/>
            <w:sz w:val="32"/>
            <w:szCs w:val="36"/>
          </w:rPr>
          <w:t>https://pypi.org/project/pyttsx3/</w:t>
        </w:r>
      </w:hyperlink>
    </w:p>
    <w:p w14:paraId="527CF755" w14:textId="145A6AD6" w:rsidR="00163B68" w:rsidRPr="00654CF6" w:rsidRDefault="00377ABD" w:rsidP="00654CF6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32"/>
          <w:szCs w:val="36"/>
        </w:rPr>
      </w:pPr>
      <w:hyperlink r:id="rId9" w:history="1">
        <w:r w:rsidR="00FA74BA" w:rsidRPr="00CF57B6">
          <w:rPr>
            <w:rStyle w:val="Hyperlink"/>
            <w:rFonts w:ascii="Times New Roman" w:hAnsi="Times New Roman" w:cs="Times New Roman"/>
            <w:sz w:val="32"/>
            <w:szCs w:val="36"/>
          </w:rPr>
          <w:t>https://pypi.org/project/pytesseract/</w:t>
        </w:r>
      </w:hyperlink>
    </w:p>
    <w:sectPr w:rsidR="00163B68" w:rsidRPr="00654CF6" w:rsidSect="00F15C3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720" w:bottom="720" w:left="720" w:header="283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4F13A4" w14:textId="77777777" w:rsidR="001F506B" w:rsidRDefault="001F506B" w:rsidP="006A5F2F">
      <w:pPr>
        <w:spacing w:after="0" w:line="240" w:lineRule="auto"/>
      </w:pPr>
      <w:r>
        <w:separator/>
      </w:r>
    </w:p>
  </w:endnote>
  <w:endnote w:type="continuationSeparator" w:id="0">
    <w:p w14:paraId="10DDB497" w14:textId="77777777" w:rsidR="001F506B" w:rsidRDefault="001F506B" w:rsidP="006A5F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3C694A" w14:textId="77777777" w:rsidR="0067178B" w:rsidRDefault="006717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937026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F27032" w14:textId="6B9C1F42" w:rsidR="0067178B" w:rsidRDefault="0067178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57AF71" w14:textId="77777777" w:rsidR="0067178B" w:rsidRDefault="0067178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347440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1DB41C" w14:textId="7B3D2045" w:rsidR="00717BD6" w:rsidRDefault="00717BD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B334A5" w14:textId="53B91661" w:rsidR="00163B68" w:rsidRDefault="00717BD6">
    <w:pPr>
      <w:pStyle w:val="Footer"/>
    </w:pPr>
    <w:r w:rsidRPr="00A747DD">
      <w:rPr>
        <w:rFonts w:ascii="Times New Roman" w:hAnsi="Times New Roman" w:cs="Times New Roman"/>
        <w:sz w:val="20"/>
      </w:rPr>
      <w:t>Manipal School of Information Scienc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A7A5AC" w14:textId="77777777" w:rsidR="001F506B" w:rsidRDefault="001F506B" w:rsidP="006A5F2F">
      <w:pPr>
        <w:spacing w:after="0" w:line="240" w:lineRule="auto"/>
      </w:pPr>
      <w:r>
        <w:separator/>
      </w:r>
    </w:p>
  </w:footnote>
  <w:footnote w:type="continuationSeparator" w:id="0">
    <w:p w14:paraId="0C4695CC" w14:textId="77777777" w:rsidR="001F506B" w:rsidRDefault="001F506B" w:rsidP="006A5F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296AE" w14:textId="77777777" w:rsidR="0067178B" w:rsidRDefault="006717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0C5639" w14:textId="5EF4FFCC" w:rsidR="00F15C33" w:rsidRDefault="00F15C33">
    <w:pPr>
      <w:pStyle w:val="Header"/>
    </w:pPr>
    <w:r>
      <w:rPr>
        <w:rFonts w:ascii="Times New Roman" w:hAnsi="Times New Roman" w:cs="Times New Roman"/>
        <w:b/>
        <w:noProof/>
        <w:color w:val="000000"/>
        <w:sz w:val="32"/>
        <w:szCs w:val="32"/>
        <w:lang w:eastAsia="en-IN"/>
      </w:rPr>
      <w:drawing>
        <wp:inline distT="0" distB="0" distL="0" distR="0" wp14:anchorId="78062C04" wp14:editId="630CC4F1">
          <wp:extent cx="6850380" cy="750570"/>
          <wp:effectExtent l="0" t="0" r="7620" b="0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70279" cy="7856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6C8F79" w14:textId="77777777" w:rsidR="00DD362E" w:rsidRDefault="00DD362E" w:rsidP="00DD362E">
    <w:pPr>
      <w:pStyle w:val="Header"/>
      <w:jc w:val="right"/>
      <w:rPr>
        <w:rFonts w:ascii="Times New Roman" w:hAnsi="Times New Roman" w:cs="Times New Roman"/>
        <w:sz w:val="20"/>
        <w:lang w:val="en-US"/>
      </w:rPr>
    </w:pPr>
    <w:r w:rsidRPr="00DD362E">
      <w:rPr>
        <w:rFonts w:ascii="Times New Roman" w:hAnsi="Times New Roman" w:cs="Times New Roman"/>
        <w:sz w:val="20"/>
        <w:lang w:val="en-US"/>
      </w:rPr>
      <w:t>Image to text to speech conversion with intonation</w:t>
    </w:r>
  </w:p>
  <w:p w14:paraId="450EE0E7" w14:textId="65DDB47F" w:rsidR="000A30CC" w:rsidRPr="00DD362E" w:rsidRDefault="00DD362E" w:rsidP="00DD362E">
    <w:pPr>
      <w:pStyle w:val="Header"/>
      <w:jc w:val="right"/>
    </w:pPr>
    <w:r w:rsidRPr="00DD362E">
      <w:rPr>
        <w:rFonts w:ascii="Times New Roman" w:hAnsi="Times New Roman" w:cs="Times New Roman"/>
        <w:sz w:val="20"/>
        <w:lang w:val="en-US"/>
      </w:rPr>
      <w:t>using machine learning for regional languag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556655F"/>
    <w:multiLevelType w:val="hybridMultilevel"/>
    <w:tmpl w:val="EE164BB4"/>
    <w:lvl w:ilvl="0" w:tplc="C07E1E32">
      <w:start w:val="1"/>
      <w:numFmt w:val="decimal"/>
      <w:lvlText w:val="%1."/>
      <w:lvlJc w:val="left"/>
      <w:pPr>
        <w:ind w:left="720" w:hanging="360"/>
      </w:pPr>
      <w:rPr>
        <w:b/>
        <w:sz w:val="28"/>
        <w:szCs w:val="28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NTM0MzAzNrEwt7BU0lEKTi0uzszPAykwrQUAvjudgCwAAAA="/>
  </w:docVars>
  <w:rsids>
    <w:rsidRoot w:val="004E12A2"/>
    <w:rsid w:val="00006FD6"/>
    <w:rsid w:val="00030633"/>
    <w:rsid w:val="000A30CC"/>
    <w:rsid w:val="000D1FA8"/>
    <w:rsid w:val="000E67AB"/>
    <w:rsid w:val="00163B68"/>
    <w:rsid w:val="001A72B1"/>
    <w:rsid w:val="001C3B0F"/>
    <w:rsid w:val="001D4ADC"/>
    <w:rsid w:val="001F506B"/>
    <w:rsid w:val="00206A6D"/>
    <w:rsid w:val="002272C5"/>
    <w:rsid w:val="00245707"/>
    <w:rsid w:val="00246605"/>
    <w:rsid w:val="002A78C8"/>
    <w:rsid w:val="002F43E3"/>
    <w:rsid w:val="00311F07"/>
    <w:rsid w:val="00331E7E"/>
    <w:rsid w:val="00377ABD"/>
    <w:rsid w:val="00385335"/>
    <w:rsid w:val="003C2F16"/>
    <w:rsid w:val="004000AD"/>
    <w:rsid w:val="00443DBE"/>
    <w:rsid w:val="00452144"/>
    <w:rsid w:val="0045738C"/>
    <w:rsid w:val="004B0CE2"/>
    <w:rsid w:val="004E12A2"/>
    <w:rsid w:val="004E2573"/>
    <w:rsid w:val="004F6718"/>
    <w:rsid w:val="00531ACC"/>
    <w:rsid w:val="00542645"/>
    <w:rsid w:val="00570BA2"/>
    <w:rsid w:val="00591181"/>
    <w:rsid w:val="006337FF"/>
    <w:rsid w:val="00633893"/>
    <w:rsid w:val="00654CF6"/>
    <w:rsid w:val="0067178B"/>
    <w:rsid w:val="006A5F2F"/>
    <w:rsid w:val="006D545F"/>
    <w:rsid w:val="0070443B"/>
    <w:rsid w:val="007056CD"/>
    <w:rsid w:val="00717BD6"/>
    <w:rsid w:val="0073641E"/>
    <w:rsid w:val="00761D5B"/>
    <w:rsid w:val="0077389D"/>
    <w:rsid w:val="007B1D0F"/>
    <w:rsid w:val="00805050"/>
    <w:rsid w:val="0081039D"/>
    <w:rsid w:val="00833315"/>
    <w:rsid w:val="00845A67"/>
    <w:rsid w:val="00857923"/>
    <w:rsid w:val="00881BC9"/>
    <w:rsid w:val="008B0C4F"/>
    <w:rsid w:val="00953AF1"/>
    <w:rsid w:val="0096453B"/>
    <w:rsid w:val="009C6A72"/>
    <w:rsid w:val="00A0213B"/>
    <w:rsid w:val="00A243A4"/>
    <w:rsid w:val="00A258CF"/>
    <w:rsid w:val="00A747DD"/>
    <w:rsid w:val="00B22949"/>
    <w:rsid w:val="00B76EF1"/>
    <w:rsid w:val="00BB4E12"/>
    <w:rsid w:val="00BC4F4B"/>
    <w:rsid w:val="00C223D4"/>
    <w:rsid w:val="00C447A0"/>
    <w:rsid w:val="00C47969"/>
    <w:rsid w:val="00C624C1"/>
    <w:rsid w:val="00C814E6"/>
    <w:rsid w:val="00CF57B6"/>
    <w:rsid w:val="00D37075"/>
    <w:rsid w:val="00D45B83"/>
    <w:rsid w:val="00DA5B23"/>
    <w:rsid w:val="00DB6886"/>
    <w:rsid w:val="00DD362E"/>
    <w:rsid w:val="00E063F6"/>
    <w:rsid w:val="00E33671"/>
    <w:rsid w:val="00E340FA"/>
    <w:rsid w:val="00E45BC0"/>
    <w:rsid w:val="00E50609"/>
    <w:rsid w:val="00E71C2A"/>
    <w:rsid w:val="00EB3136"/>
    <w:rsid w:val="00F07407"/>
    <w:rsid w:val="00F15C33"/>
    <w:rsid w:val="00F56B0B"/>
    <w:rsid w:val="00FA74BA"/>
    <w:rsid w:val="00FB17BA"/>
    <w:rsid w:val="00FE2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8C31F08"/>
  <w15:chartTrackingRefBased/>
  <w15:docId w15:val="{01229567-CA81-483F-803F-CDD9EEB19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2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4E12A2"/>
    <w:pPr>
      <w:ind w:left="720"/>
      <w:contextualSpacing/>
    </w:pPr>
  </w:style>
  <w:style w:type="table" w:styleId="TableGrid">
    <w:name w:val="Table Grid"/>
    <w:basedOn w:val="TableNormal"/>
    <w:uiPriority w:val="39"/>
    <w:rsid w:val="00704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A5F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F2F"/>
  </w:style>
  <w:style w:type="paragraph" w:styleId="Footer">
    <w:name w:val="footer"/>
    <w:basedOn w:val="Normal"/>
    <w:link w:val="FooterChar"/>
    <w:uiPriority w:val="99"/>
    <w:unhideWhenUsed/>
    <w:qFormat/>
    <w:rsid w:val="006A5F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F2F"/>
  </w:style>
  <w:style w:type="character" w:styleId="LineNumber">
    <w:name w:val="line number"/>
    <w:basedOn w:val="DefaultParagraphFont"/>
    <w:uiPriority w:val="99"/>
    <w:semiHidden/>
    <w:unhideWhenUsed/>
    <w:rsid w:val="00845A67"/>
  </w:style>
  <w:style w:type="character" w:styleId="Hyperlink">
    <w:name w:val="Hyperlink"/>
    <w:basedOn w:val="DefaultParagraphFont"/>
    <w:uiPriority w:val="99"/>
    <w:unhideWhenUsed/>
    <w:rsid w:val="00FA74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74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4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ypi.org/project/pyttsx3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pypi.org/project/pytesseract/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44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ushankara M [MAHE-MSOIS]</dc:creator>
  <cp:keywords/>
  <dc:description/>
  <cp:lastModifiedBy>Karthik M K</cp:lastModifiedBy>
  <cp:revision>2</cp:revision>
  <cp:lastPrinted>2020-10-20T05:25:00Z</cp:lastPrinted>
  <dcterms:created xsi:type="dcterms:W3CDTF">2020-11-02T14:47:00Z</dcterms:created>
  <dcterms:modified xsi:type="dcterms:W3CDTF">2020-11-02T14:47:00Z</dcterms:modified>
</cp:coreProperties>
</file>